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FEEF1" w14:textId="77777777" w:rsidR="00E14735" w:rsidRPr="003C7EF5" w:rsidRDefault="00E14735" w:rsidP="00E14735">
      <w:pPr>
        <w:jc w:val="center"/>
        <w:rPr>
          <w:b/>
        </w:rPr>
      </w:pPr>
      <w:bookmarkStart w:id="0" w:name="_Hlk94795498"/>
      <w:bookmarkStart w:id="1" w:name="_Hlk94795302"/>
      <w:bookmarkStart w:id="2" w:name="_Hlk94795416"/>
      <w:r w:rsidRPr="003C7EF5">
        <w:rPr>
          <w:b/>
        </w:rPr>
        <w:t>B.I.T., MESRA, RANCHI</w:t>
      </w:r>
    </w:p>
    <w:p w14:paraId="0A4E7C3B" w14:textId="77777777" w:rsidR="00E14735" w:rsidRPr="003C7EF5" w:rsidRDefault="00E14735" w:rsidP="00E14735">
      <w:pPr>
        <w:jc w:val="center"/>
        <w:rPr>
          <w:b/>
        </w:rPr>
      </w:pPr>
      <w:r w:rsidRPr="003C7EF5">
        <w:rPr>
          <w:b/>
        </w:rPr>
        <w:t>UNIVERSITY POLYTECHNIC</w:t>
      </w:r>
    </w:p>
    <w:p w14:paraId="00008D79" w14:textId="2869C6CA" w:rsidR="00E14735" w:rsidRPr="003C7EF5" w:rsidRDefault="00E14735" w:rsidP="00E14735">
      <w:pPr>
        <w:pStyle w:val="BodyText"/>
        <w:tabs>
          <w:tab w:val="left" w:pos="7680"/>
          <w:tab w:val="left" w:pos="12001"/>
        </w:tabs>
        <w:spacing w:before="90"/>
      </w:pPr>
      <w:r w:rsidRPr="003C7EF5">
        <w:t>DIPLOMA-SECOND- Section: ALPHA</w:t>
      </w:r>
      <w:r w:rsidR="003C7EF5">
        <w:t xml:space="preserve"> Class Room- C1</w:t>
      </w:r>
      <w:r w:rsidRPr="003C7EF5">
        <w:t xml:space="preserve"> (Roll</w:t>
      </w:r>
      <w:r w:rsidRPr="003C7EF5">
        <w:rPr>
          <w:spacing w:val="-2"/>
        </w:rPr>
        <w:t xml:space="preserve"> </w:t>
      </w:r>
      <w:r w:rsidRPr="003C7EF5">
        <w:t>No:</w:t>
      </w:r>
      <w:r w:rsidRPr="003C7EF5">
        <w:rPr>
          <w:spacing w:val="-1"/>
        </w:rPr>
        <w:t xml:space="preserve"> </w:t>
      </w:r>
      <w:r w:rsidRPr="003C7EF5">
        <w:t>D01/2</w:t>
      </w:r>
      <w:r w:rsidR="003C7EF5">
        <w:t xml:space="preserve">1 to </w:t>
      </w:r>
      <w:r w:rsidRPr="003C7EF5">
        <w:t>D55/2</w:t>
      </w:r>
      <w:r w:rsidR="003C7EF5">
        <w:t>1</w:t>
      </w:r>
      <w:r w:rsidRPr="003C7EF5">
        <w:t>)</w:t>
      </w:r>
      <w:r w:rsidR="0000181A">
        <w:t xml:space="preserve"> Revised</w:t>
      </w:r>
      <w:r w:rsidR="003C7EF5">
        <w:tab/>
      </w:r>
      <w:r w:rsidRPr="003C7EF5">
        <w:t xml:space="preserve">w.e.f. - </w:t>
      </w:r>
      <w:r w:rsidR="0000181A">
        <w:t>22</w:t>
      </w:r>
      <w:r w:rsidRPr="003C7EF5">
        <w:t>.02.2022</w:t>
      </w:r>
    </w:p>
    <w:tbl>
      <w:tblPr>
        <w:tblW w:w="15309" w:type="dxa"/>
        <w:tblInd w:w="-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1"/>
        <w:gridCol w:w="1438"/>
        <w:gridCol w:w="1670"/>
        <w:gridCol w:w="1544"/>
        <w:gridCol w:w="2170"/>
        <w:gridCol w:w="1530"/>
        <w:gridCol w:w="1418"/>
        <w:gridCol w:w="1730"/>
        <w:gridCol w:w="1530"/>
        <w:gridCol w:w="171"/>
        <w:gridCol w:w="1167"/>
      </w:tblGrid>
      <w:tr w:rsidR="003C7EF5" w:rsidRPr="003C7EF5" w14:paraId="0E23C302" w14:textId="77777777" w:rsidTr="000F5377">
        <w:trPr>
          <w:trHeight w:val="90"/>
        </w:trPr>
        <w:tc>
          <w:tcPr>
            <w:tcW w:w="941" w:type="dxa"/>
          </w:tcPr>
          <w:bookmarkEnd w:id="0"/>
          <w:p w14:paraId="30400A9D" w14:textId="77777777" w:rsidR="00E14735" w:rsidRPr="003C7EF5" w:rsidRDefault="00E14735" w:rsidP="005F45F0">
            <w:pPr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Period</w:t>
            </w:r>
          </w:p>
        </w:tc>
        <w:tc>
          <w:tcPr>
            <w:tcW w:w="1438" w:type="dxa"/>
          </w:tcPr>
          <w:p w14:paraId="23E3F098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670" w:type="dxa"/>
          </w:tcPr>
          <w:p w14:paraId="7A91CA63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544" w:type="dxa"/>
          </w:tcPr>
          <w:p w14:paraId="460E29A2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170" w:type="dxa"/>
          </w:tcPr>
          <w:p w14:paraId="285FF475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530" w:type="dxa"/>
          </w:tcPr>
          <w:p w14:paraId="043206B9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418" w:type="dxa"/>
          </w:tcPr>
          <w:p w14:paraId="0E388EFF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730" w:type="dxa"/>
          </w:tcPr>
          <w:p w14:paraId="2AD2916C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530" w:type="dxa"/>
          </w:tcPr>
          <w:p w14:paraId="6B21AC55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338" w:type="dxa"/>
            <w:gridSpan w:val="2"/>
          </w:tcPr>
          <w:p w14:paraId="05DD1964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9</w:t>
            </w:r>
          </w:p>
        </w:tc>
      </w:tr>
      <w:tr w:rsidR="003C7EF5" w:rsidRPr="003C7EF5" w14:paraId="1F00692D" w14:textId="77777777" w:rsidTr="000F5377">
        <w:trPr>
          <w:trHeight w:val="461"/>
        </w:trPr>
        <w:tc>
          <w:tcPr>
            <w:tcW w:w="941" w:type="dxa"/>
          </w:tcPr>
          <w:p w14:paraId="0CFCE79D" w14:textId="77777777" w:rsidR="00E14735" w:rsidRPr="003C7EF5" w:rsidRDefault="00E14735" w:rsidP="005F45F0">
            <w:pPr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Time/</w:t>
            </w:r>
          </w:p>
          <w:p w14:paraId="5D4E3B3D" w14:textId="77777777" w:rsidR="00E14735" w:rsidRPr="003C7EF5" w:rsidRDefault="00E14735" w:rsidP="005F45F0">
            <w:pPr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Days</w:t>
            </w:r>
          </w:p>
        </w:tc>
        <w:tc>
          <w:tcPr>
            <w:tcW w:w="1438" w:type="dxa"/>
          </w:tcPr>
          <w:p w14:paraId="1D437EC2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8.00-8.50</w:t>
            </w:r>
          </w:p>
        </w:tc>
        <w:tc>
          <w:tcPr>
            <w:tcW w:w="1670" w:type="dxa"/>
          </w:tcPr>
          <w:p w14:paraId="4162AC06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9.00-9.50</w:t>
            </w:r>
          </w:p>
        </w:tc>
        <w:tc>
          <w:tcPr>
            <w:tcW w:w="1544" w:type="dxa"/>
          </w:tcPr>
          <w:p w14:paraId="016E29F7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10.00-10.50</w:t>
            </w:r>
          </w:p>
        </w:tc>
        <w:tc>
          <w:tcPr>
            <w:tcW w:w="2170" w:type="dxa"/>
          </w:tcPr>
          <w:p w14:paraId="7A4C9CA7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11.00-11.50</w:t>
            </w:r>
          </w:p>
        </w:tc>
        <w:tc>
          <w:tcPr>
            <w:tcW w:w="1530" w:type="dxa"/>
          </w:tcPr>
          <w:p w14:paraId="6822AE26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12.00-12.50</w:t>
            </w:r>
          </w:p>
        </w:tc>
        <w:tc>
          <w:tcPr>
            <w:tcW w:w="1418" w:type="dxa"/>
          </w:tcPr>
          <w:p w14:paraId="157FDA5F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1.30-2.20</w:t>
            </w:r>
          </w:p>
        </w:tc>
        <w:tc>
          <w:tcPr>
            <w:tcW w:w="1730" w:type="dxa"/>
          </w:tcPr>
          <w:p w14:paraId="64E93DEF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2.30-3.20</w:t>
            </w:r>
          </w:p>
        </w:tc>
        <w:tc>
          <w:tcPr>
            <w:tcW w:w="1530" w:type="dxa"/>
          </w:tcPr>
          <w:p w14:paraId="62F9E857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3.30-4.20</w:t>
            </w:r>
          </w:p>
        </w:tc>
        <w:tc>
          <w:tcPr>
            <w:tcW w:w="1338" w:type="dxa"/>
            <w:gridSpan w:val="2"/>
          </w:tcPr>
          <w:p w14:paraId="28534EBD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4.30-5.20</w:t>
            </w:r>
          </w:p>
        </w:tc>
      </w:tr>
      <w:tr w:rsidR="003C7EF5" w:rsidRPr="003C7EF5" w14:paraId="15E4D887" w14:textId="77777777" w:rsidTr="00CD22BA">
        <w:trPr>
          <w:trHeight w:val="633"/>
        </w:trPr>
        <w:tc>
          <w:tcPr>
            <w:tcW w:w="941" w:type="dxa"/>
            <w:vAlign w:val="center"/>
          </w:tcPr>
          <w:p w14:paraId="6DCFA5E2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521BB454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0BE1E3A5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MON</w:t>
            </w:r>
          </w:p>
        </w:tc>
        <w:tc>
          <w:tcPr>
            <w:tcW w:w="1438" w:type="dxa"/>
          </w:tcPr>
          <w:p w14:paraId="73E6DE58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14" w:type="dxa"/>
            <w:gridSpan w:val="2"/>
          </w:tcPr>
          <w:p w14:paraId="648892D4" w14:textId="41E0CEBF" w:rsidR="000F5377" w:rsidRPr="003C7EF5" w:rsidRDefault="000F5377" w:rsidP="000F5377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Applied Sc Lab</w:t>
            </w:r>
          </w:p>
          <w:p w14:paraId="0809AD87" w14:textId="57F71D4B" w:rsidR="003F68AB" w:rsidRPr="003C7EF5" w:rsidRDefault="005178DA" w:rsidP="003F68AB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  <w:r w:rsidRPr="003C7EF5">
              <w:rPr>
                <w:sz w:val="20"/>
                <w:szCs w:val="20"/>
              </w:rPr>
              <w:t xml:space="preserve"> </w:t>
            </w:r>
            <w:r w:rsidR="003F68AB">
              <w:rPr>
                <w:sz w:val="20"/>
              </w:rPr>
              <w:t>/TKP</w:t>
            </w:r>
          </w:p>
          <w:p w14:paraId="7AECD904" w14:textId="1CD86C5F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00" w:type="dxa"/>
            <w:gridSpan w:val="2"/>
          </w:tcPr>
          <w:p w14:paraId="3931C936" w14:textId="538BA33A" w:rsidR="00E14735" w:rsidRPr="003C7EF5" w:rsidRDefault="00E14735" w:rsidP="005F45F0">
            <w:pPr>
              <w:jc w:val="center"/>
            </w:pPr>
          </w:p>
        </w:tc>
        <w:tc>
          <w:tcPr>
            <w:tcW w:w="1418" w:type="dxa"/>
          </w:tcPr>
          <w:p w14:paraId="4600FC00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98" w:type="dxa"/>
            <w:gridSpan w:val="4"/>
          </w:tcPr>
          <w:p w14:paraId="2ED06E9B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Graphics -II</w:t>
            </w:r>
          </w:p>
          <w:p w14:paraId="0D300BA6" w14:textId="1C3EB8C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MK</w:t>
            </w:r>
            <w:r w:rsidR="00754D87">
              <w:rPr>
                <w:sz w:val="20"/>
                <w:szCs w:val="20"/>
              </w:rPr>
              <w:t>/HM/AY</w:t>
            </w:r>
          </w:p>
          <w:p w14:paraId="073BA2E5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</w:tr>
      <w:tr w:rsidR="006C504D" w:rsidRPr="003C7EF5" w14:paraId="74729880" w14:textId="77777777" w:rsidTr="00803944">
        <w:trPr>
          <w:trHeight w:val="834"/>
        </w:trPr>
        <w:tc>
          <w:tcPr>
            <w:tcW w:w="941" w:type="dxa"/>
            <w:vAlign w:val="center"/>
          </w:tcPr>
          <w:p w14:paraId="07536267" w14:textId="77777777" w:rsidR="006C504D" w:rsidRPr="003C7EF5" w:rsidRDefault="006C504D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24F2B51A" w14:textId="77777777" w:rsidR="006C504D" w:rsidRPr="003C7EF5" w:rsidRDefault="006C504D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0E1A7C51" w14:textId="77777777" w:rsidR="006C504D" w:rsidRPr="003C7EF5" w:rsidRDefault="006C504D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TUE</w:t>
            </w:r>
          </w:p>
        </w:tc>
        <w:tc>
          <w:tcPr>
            <w:tcW w:w="1438" w:type="dxa"/>
          </w:tcPr>
          <w:p w14:paraId="291FE90C" w14:textId="77777777" w:rsidR="006C504D" w:rsidRPr="003C7EF5" w:rsidRDefault="006C504D" w:rsidP="005F45F0">
            <w:pPr>
              <w:rPr>
                <w:sz w:val="20"/>
                <w:szCs w:val="20"/>
              </w:rPr>
            </w:pPr>
          </w:p>
        </w:tc>
        <w:tc>
          <w:tcPr>
            <w:tcW w:w="3214" w:type="dxa"/>
            <w:gridSpan w:val="2"/>
          </w:tcPr>
          <w:p w14:paraId="483C3EFC" w14:textId="77777777" w:rsidR="006C504D" w:rsidRPr="001A31C9" w:rsidRDefault="006C504D" w:rsidP="005F45F0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4A492A47" w14:textId="77777777" w:rsidR="006C504D" w:rsidRPr="003C7EF5" w:rsidRDefault="006C504D" w:rsidP="005F45F0">
            <w:pPr>
              <w:jc w:val="center"/>
              <w:rPr>
                <w:sz w:val="20"/>
                <w:szCs w:val="20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2170" w:type="dxa"/>
          </w:tcPr>
          <w:p w14:paraId="2905DD98" w14:textId="77777777" w:rsidR="006C504D" w:rsidRDefault="006C504D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 xml:space="preserve">Engg. Chem. </w:t>
            </w:r>
          </w:p>
          <w:p w14:paraId="73E7D2BC" w14:textId="6112CE08" w:rsidR="006C504D" w:rsidRPr="003C7EF5" w:rsidRDefault="006C504D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1530" w:type="dxa"/>
          </w:tcPr>
          <w:p w14:paraId="1F8C7A8C" w14:textId="77777777" w:rsidR="006C504D" w:rsidRPr="003C7EF5" w:rsidRDefault="006C504D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FOEE</w:t>
            </w:r>
          </w:p>
          <w:p w14:paraId="7AF74D56" w14:textId="1F00C8AF" w:rsidR="006C504D" w:rsidRPr="003C7EF5" w:rsidRDefault="0093000E" w:rsidP="005F45F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6C504D" w:rsidRPr="003C7EF5">
              <w:rPr>
                <w:sz w:val="20"/>
                <w:szCs w:val="20"/>
              </w:rPr>
              <w:t>H; B-Block</w:t>
            </w:r>
          </w:p>
        </w:tc>
        <w:tc>
          <w:tcPr>
            <w:tcW w:w="3148" w:type="dxa"/>
            <w:gridSpan w:val="2"/>
          </w:tcPr>
          <w:p w14:paraId="307D2991" w14:textId="77777777" w:rsidR="00EA5A6B" w:rsidRPr="003C7EF5" w:rsidRDefault="00EA5A6B" w:rsidP="00EA5A6B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Workshop Practice lab-II</w:t>
            </w:r>
          </w:p>
          <w:p w14:paraId="4CB072D9" w14:textId="77777777" w:rsidR="00EA5A6B" w:rsidRPr="003C7EF5" w:rsidRDefault="00EA5A6B" w:rsidP="00EA5A6B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RK</w:t>
            </w:r>
          </w:p>
          <w:p w14:paraId="10A17DC5" w14:textId="1196B593" w:rsidR="006C504D" w:rsidRPr="003C7EF5" w:rsidRDefault="006C504D" w:rsidP="00EA5A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68" w:type="dxa"/>
            <w:gridSpan w:val="3"/>
          </w:tcPr>
          <w:p w14:paraId="1E62AFC2" w14:textId="77777777" w:rsidR="006C504D" w:rsidRPr="003C7EF5" w:rsidRDefault="006C504D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PT&amp; GAMES/NSS</w:t>
            </w:r>
          </w:p>
          <w:p w14:paraId="4AFD5A00" w14:textId="77777777" w:rsidR="006C504D" w:rsidRPr="003C7EF5" w:rsidRDefault="006C504D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NKS/CKM</w:t>
            </w:r>
          </w:p>
        </w:tc>
      </w:tr>
      <w:bookmarkEnd w:id="1"/>
      <w:tr w:rsidR="001F33E5" w:rsidRPr="003C7EF5" w14:paraId="476F9F86" w14:textId="77777777" w:rsidTr="001F33E5">
        <w:trPr>
          <w:trHeight w:val="700"/>
        </w:trPr>
        <w:tc>
          <w:tcPr>
            <w:tcW w:w="941" w:type="dxa"/>
            <w:vAlign w:val="center"/>
          </w:tcPr>
          <w:p w14:paraId="6B5152EB" w14:textId="77777777" w:rsidR="001F33E5" w:rsidRPr="003C7EF5" w:rsidRDefault="001F33E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29E6FB48" w14:textId="77777777" w:rsidR="001F33E5" w:rsidRPr="003C7EF5" w:rsidRDefault="001F33E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1D42C104" w14:textId="77777777" w:rsidR="001F33E5" w:rsidRPr="003C7EF5" w:rsidRDefault="001F33E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WED</w:t>
            </w:r>
          </w:p>
        </w:tc>
        <w:tc>
          <w:tcPr>
            <w:tcW w:w="1438" w:type="dxa"/>
          </w:tcPr>
          <w:p w14:paraId="24F37159" w14:textId="77777777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70" w:type="dxa"/>
          </w:tcPr>
          <w:p w14:paraId="2A503455" w14:textId="77777777" w:rsidR="001F33E5" w:rsidRPr="001A31C9" w:rsidRDefault="001F33E5" w:rsidP="005F45F0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61F461EA" w14:textId="77777777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3714" w:type="dxa"/>
            <w:gridSpan w:val="2"/>
          </w:tcPr>
          <w:p w14:paraId="38982111" w14:textId="3F394AE3" w:rsidR="001F33E5" w:rsidRPr="003C7EF5" w:rsidRDefault="001F33E5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13FACBC5" w14:textId="0DF66964" w:rsidR="001F33E5" w:rsidRPr="003C7EF5" w:rsidRDefault="001F33E5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MB</w:t>
            </w:r>
          </w:p>
          <w:p w14:paraId="775D4152" w14:textId="28DCC5AC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4F9FD588" w14:textId="77777777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FOEE</w:t>
            </w:r>
          </w:p>
          <w:p w14:paraId="575BCF85" w14:textId="77777777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  <w:proofErr w:type="gramStart"/>
            <w:r w:rsidRPr="003C7EF5">
              <w:rPr>
                <w:sz w:val="20"/>
                <w:szCs w:val="20"/>
              </w:rPr>
              <w:t>MH;B</w:t>
            </w:r>
            <w:proofErr w:type="gramEnd"/>
            <w:r w:rsidRPr="003C7EF5">
              <w:rPr>
                <w:sz w:val="20"/>
                <w:szCs w:val="20"/>
              </w:rPr>
              <w:t>-Block</w:t>
            </w:r>
          </w:p>
        </w:tc>
        <w:tc>
          <w:tcPr>
            <w:tcW w:w="1418" w:type="dxa"/>
          </w:tcPr>
          <w:p w14:paraId="78350318" w14:textId="77777777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30" w:type="dxa"/>
          </w:tcPr>
          <w:p w14:paraId="24C4B17F" w14:textId="55CDB28B" w:rsidR="001F33E5" w:rsidRPr="003C7EF5" w:rsidRDefault="001F33E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1701" w:type="dxa"/>
            <w:gridSpan w:val="2"/>
          </w:tcPr>
          <w:p w14:paraId="0CC4A58D" w14:textId="77777777" w:rsidR="001F33E5" w:rsidRPr="001A31C9" w:rsidRDefault="001F33E5" w:rsidP="001F33E5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proofErr w:type="spellStart"/>
            <w:r w:rsidRPr="001A31C9">
              <w:rPr>
                <w:color w:val="FF0000"/>
                <w:sz w:val="20"/>
                <w:highlight w:val="yellow"/>
              </w:rPr>
              <w:t>Engg</w:t>
            </w:r>
            <w:proofErr w:type="spellEnd"/>
            <w:r w:rsidRPr="001A31C9">
              <w:rPr>
                <w:color w:val="FF0000"/>
                <w:sz w:val="20"/>
                <w:highlight w:val="yellow"/>
              </w:rPr>
              <w:t>. Maths.</w:t>
            </w:r>
          </w:p>
          <w:p w14:paraId="68982155" w14:textId="6F0FD7E7" w:rsidR="001F33E5" w:rsidRPr="001A31C9" w:rsidRDefault="001F33E5" w:rsidP="001F33E5">
            <w:pPr>
              <w:jc w:val="center"/>
              <w:rPr>
                <w:color w:val="FF0000"/>
                <w:sz w:val="20"/>
                <w:szCs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1167" w:type="dxa"/>
          </w:tcPr>
          <w:p w14:paraId="66618D1E" w14:textId="064803BD" w:rsidR="001F33E5" w:rsidRPr="003C7EF5" w:rsidRDefault="001F33E5" w:rsidP="00EA5A6B">
            <w:pPr>
              <w:jc w:val="center"/>
              <w:rPr>
                <w:sz w:val="20"/>
                <w:szCs w:val="20"/>
              </w:rPr>
            </w:pPr>
          </w:p>
        </w:tc>
      </w:tr>
      <w:tr w:rsidR="003C7EF5" w:rsidRPr="003C7EF5" w14:paraId="6B3D136A" w14:textId="77777777" w:rsidTr="000F5377">
        <w:trPr>
          <w:trHeight w:val="502"/>
        </w:trPr>
        <w:tc>
          <w:tcPr>
            <w:tcW w:w="941" w:type="dxa"/>
            <w:vAlign w:val="center"/>
          </w:tcPr>
          <w:p w14:paraId="2047B98A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7AA59F26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3ED7619A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THU</w:t>
            </w:r>
          </w:p>
        </w:tc>
        <w:tc>
          <w:tcPr>
            <w:tcW w:w="1438" w:type="dxa"/>
          </w:tcPr>
          <w:p w14:paraId="67C820E4" w14:textId="77777777" w:rsidR="00E14735" w:rsidRPr="003C7EF5" w:rsidRDefault="00E14735" w:rsidP="005F45F0">
            <w:pPr>
              <w:rPr>
                <w:sz w:val="20"/>
                <w:szCs w:val="20"/>
              </w:rPr>
            </w:pPr>
          </w:p>
        </w:tc>
        <w:tc>
          <w:tcPr>
            <w:tcW w:w="3214" w:type="dxa"/>
            <w:gridSpan w:val="2"/>
          </w:tcPr>
          <w:p w14:paraId="03A2C3C4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&amp;ELECT Lab</w:t>
            </w:r>
          </w:p>
          <w:p w14:paraId="163CF020" w14:textId="4DF22BD5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SK</w:t>
            </w:r>
            <w:r w:rsidR="00067DE9">
              <w:rPr>
                <w:sz w:val="20"/>
                <w:szCs w:val="20"/>
              </w:rPr>
              <w:t>;</w:t>
            </w:r>
            <w:r w:rsidR="006766E3">
              <w:rPr>
                <w:sz w:val="20"/>
                <w:szCs w:val="20"/>
              </w:rPr>
              <w:t xml:space="preserve"> </w:t>
            </w:r>
            <w:r w:rsidR="00067DE9">
              <w:rPr>
                <w:sz w:val="20"/>
                <w:szCs w:val="20"/>
              </w:rPr>
              <w:t>DM,</w:t>
            </w:r>
            <w:r w:rsidR="006766E3">
              <w:rPr>
                <w:sz w:val="20"/>
                <w:szCs w:val="20"/>
              </w:rPr>
              <w:t xml:space="preserve"> </w:t>
            </w:r>
            <w:r w:rsidR="00067DE9">
              <w:rPr>
                <w:sz w:val="20"/>
                <w:szCs w:val="20"/>
              </w:rPr>
              <w:t>SM</w:t>
            </w:r>
            <w:r w:rsidR="0093000E">
              <w:rPr>
                <w:sz w:val="20"/>
                <w:szCs w:val="20"/>
              </w:rPr>
              <w:t xml:space="preserve"> (Roll 1 to 27)</w:t>
            </w:r>
          </w:p>
        </w:tc>
        <w:tc>
          <w:tcPr>
            <w:tcW w:w="2170" w:type="dxa"/>
          </w:tcPr>
          <w:p w14:paraId="4A4B67D5" w14:textId="77777777" w:rsidR="00E14735" w:rsidRPr="003C7EF5" w:rsidRDefault="00E14735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3AD4BEC3" w14:textId="7B7C077E" w:rsidR="000F5377" w:rsidRPr="003C7EF5" w:rsidRDefault="000F5377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MB</w:t>
            </w:r>
          </w:p>
        </w:tc>
        <w:tc>
          <w:tcPr>
            <w:tcW w:w="1530" w:type="dxa"/>
          </w:tcPr>
          <w:p w14:paraId="0EA70F17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  <w:p w14:paraId="39FAAD70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FOEE</w:t>
            </w:r>
          </w:p>
          <w:p w14:paraId="03FA8D0C" w14:textId="7D961208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MH;</w:t>
            </w:r>
            <w:r w:rsidR="007050FA" w:rsidRPr="003C7EF5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  <w:szCs w:val="20"/>
              </w:rPr>
              <w:t>B-Block</w:t>
            </w:r>
          </w:p>
        </w:tc>
        <w:tc>
          <w:tcPr>
            <w:tcW w:w="1418" w:type="dxa"/>
          </w:tcPr>
          <w:p w14:paraId="3E01C786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30" w:type="dxa"/>
          </w:tcPr>
          <w:p w14:paraId="65502210" w14:textId="77777777" w:rsidR="00E14735" w:rsidRPr="003C7EF5" w:rsidRDefault="00E14735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 xml:space="preserve">Engg. Phy </w:t>
            </w:r>
          </w:p>
          <w:p w14:paraId="4E37BD77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T.K.P.</w:t>
            </w:r>
          </w:p>
        </w:tc>
        <w:tc>
          <w:tcPr>
            <w:tcW w:w="2868" w:type="dxa"/>
            <w:gridSpan w:val="3"/>
          </w:tcPr>
          <w:p w14:paraId="45601C16" w14:textId="77777777" w:rsidR="006766E3" w:rsidRPr="003C7EF5" w:rsidRDefault="006766E3" w:rsidP="006766E3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DLS</w:t>
            </w:r>
          </w:p>
          <w:p w14:paraId="132241CD" w14:textId="77777777" w:rsidR="006766E3" w:rsidRPr="003C7EF5" w:rsidRDefault="006766E3" w:rsidP="006766E3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K/SR</w:t>
            </w:r>
          </w:p>
          <w:p w14:paraId="6E7074C8" w14:textId="77777777" w:rsidR="00E14735" w:rsidRPr="003C7EF5" w:rsidRDefault="00E14735" w:rsidP="006766E3">
            <w:pPr>
              <w:jc w:val="center"/>
              <w:rPr>
                <w:sz w:val="20"/>
                <w:szCs w:val="20"/>
              </w:rPr>
            </w:pPr>
          </w:p>
        </w:tc>
      </w:tr>
      <w:tr w:rsidR="00450E96" w:rsidRPr="003C7EF5" w14:paraId="6239FBE6" w14:textId="77777777" w:rsidTr="007F62FF">
        <w:trPr>
          <w:trHeight w:val="364"/>
        </w:trPr>
        <w:tc>
          <w:tcPr>
            <w:tcW w:w="941" w:type="dxa"/>
            <w:vAlign w:val="center"/>
          </w:tcPr>
          <w:p w14:paraId="211EC5F7" w14:textId="77777777" w:rsidR="00450E96" w:rsidRPr="003C7EF5" w:rsidRDefault="00450E96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349D6355" w14:textId="77777777" w:rsidR="00450E96" w:rsidRPr="003C7EF5" w:rsidRDefault="00450E96" w:rsidP="005F45F0">
            <w:pPr>
              <w:jc w:val="center"/>
              <w:rPr>
                <w:b/>
                <w:sz w:val="20"/>
                <w:szCs w:val="20"/>
              </w:rPr>
            </w:pPr>
          </w:p>
          <w:p w14:paraId="14F87C1D" w14:textId="77777777" w:rsidR="00450E96" w:rsidRPr="003C7EF5" w:rsidRDefault="00450E96" w:rsidP="005F45F0">
            <w:pPr>
              <w:jc w:val="center"/>
              <w:rPr>
                <w:b/>
                <w:sz w:val="20"/>
                <w:szCs w:val="20"/>
              </w:rPr>
            </w:pPr>
            <w:r w:rsidRPr="003C7EF5">
              <w:rPr>
                <w:b/>
                <w:sz w:val="20"/>
                <w:szCs w:val="20"/>
              </w:rPr>
              <w:t>FRI</w:t>
            </w:r>
          </w:p>
        </w:tc>
        <w:tc>
          <w:tcPr>
            <w:tcW w:w="3108" w:type="dxa"/>
            <w:gridSpan w:val="2"/>
          </w:tcPr>
          <w:p w14:paraId="67417609" w14:textId="77777777" w:rsidR="00450E96" w:rsidRPr="003C7EF5" w:rsidRDefault="00450E96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Phy T.K.P.</w:t>
            </w:r>
          </w:p>
        </w:tc>
        <w:tc>
          <w:tcPr>
            <w:tcW w:w="1544" w:type="dxa"/>
          </w:tcPr>
          <w:p w14:paraId="555A208B" w14:textId="7AD05AF8" w:rsidR="00450E96" w:rsidRPr="003C7EF5" w:rsidRDefault="00450E96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2170" w:type="dxa"/>
          </w:tcPr>
          <w:p w14:paraId="64BADD55" w14:textId="12817DD2" w:rsidR="00450E96" w:rsidRPr="003C7EF5" w:rsidRDefault="00450E96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6FC9FAFD" w14:textId="77777777" w:rsidR="00450E96" w:rsidRPr="003C7EF5" w:rsidRDefault="00450E96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.</w:t>
            </w:r>
          </w:p>
        </w:tc>
        <w:tc>
          <w:tcPr>
            <w:tcW w:w="3148" w:type="dxa"/>
            <w:gridSpan w:val="2"/>
          </w:tcPr>
          <w:p w14:paraId="13C4230F" w14:textId="77777777" w:rsidR="00EA5A6B" w:rsidRPr="003C7EF5" w:rsidRDefault="00EA5A6B" w:rsidP="00EA5A6B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&amp;ELECT Lab</w:t>
            </w:r>
          </w:p>
          <w:p w14:paraId="2F0E99BD" w14:textId="4D9E148C" w:rsidR="00450E96" w:rsidRPr="003C7EF5" w:rsidRDefault="00EA5A6B" w:rsidP="00EA5A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, DM, </w:t>
            </w:r>
            <w:proofErr w:type="gramStart"/>
            <w:r>
              <w:rPr>
                <w:sz w:val="20"/>
                <w:szCs w:val="20"/>
              </w:rPr>
              <w:t>SM</w:t>
            </w:r>
            <w:r w:rsidR="0093000E">
              <w:rPr>
                <w:sz w:val="20"/>
                <w:szCs w:val="20"/>
              </w:rPr>
              <w:t>(</w:t>
            </w:r>
            <w:proofErr w:type="gramEnd"/>
            <w:r w:rsidR="0093000E">
              <w:rPr>
                <w:sz w:val="20"/>
                <w:szCs w:val="20"/>
              </w:rPr>
              <w:t>(Roll 28 to 55)</w:t>
            </w:r>
          </w:p>
        </w:tc>
        <w:tc>
          <w:tcPr>
            <w:tcW w:w="2868" w:type="dxa"/>
            <w:gridSpan w:val="3"/>
          </w:tcPr>
          <w:p w14:paraId="5C38D7B8" w14:textId="77777777" w:rsidR="00450E96" w:rsidRPr="003C7EF5" w:rsidRDefault="00450E96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  <w:szCs w:val="18"/>
              </w:rPr>
              <w:t>PROFESSIONAL PRACTICES -I</w:t>
            </w:r>
          </w:p>
          <w:p w14:paraId="5AA0B483" w14:textId="5572A6A4" w:rsidR="00450E96" w:rsidRPr="003C7EF5" w:rsidRDefault="00304DE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  <w:r w:rsidRPr="003C7EF5">
              <w:rPr>
                <w:sz w:val="20"/>
                <w:szCs w:val="20"/>
              </w:rPr>
              <w:t xml:space="preserve"> </w:t>
            </w:r>
          </w:p>
        </w:tc>
      </w:tr>
    </w:tbl>
    <w:bookmarkEnd w:id="2"/>
    <w:p w14:paraId="65819F7D" w14:textId="68F55D9B" w:rsidR="00E14735" w:rsidRPr="003C7EF5" w:rsidRDefault="00E14735" w:rsidP="00E14735">
      <w:pPr>
        <w:pStyle w:val="BodyText"/>
        <w:tabs>
          <w:tab w:val="left" w:pos="7680"/>
          <w:tab w:val="left" w:pos="12001"/>
        </w:tabs>
        <w:spacing w:before="90"/>
      </w:pPr>
      <w:r w:rsidRPr="003C7EF5">
        <w:t xml:space="preserve">DIPLOMA-SECOND- Section: BETA </w:t>
      </w:r>
      <w:r w:rsidR="003C7EF5">
        <w:t>Clas</w:t>
      </w:r>
      <w:r w:rsidR="00A8477A">
        <w:t>s</w:t>
      </w:r>
      <w:r w:rsidR="003C7EF5">
        <w:t xml:space="preserve"> Room</w:t>
      </w:r>
      <w:r w:rsidR="00A8477A">
        <w:t xml:space="preserve">- C8 </w:t>
      </w:r>
      <w:r w:rsidRPr="003C7EF5">
        <w:t>(Roll</w:t>
      </w:r>
      <w:r w:rsidRPr="003C7EF5">
        <w:rPr>
          <w:spacing w:val="-2"/>
        </w:rPr>
        <w:t xml:space="preserve"> </w:t>
      </w:r>
      <w:r w:rsidRPr="003C7EF5">
        <w:t>No:</w:t>
      </w:r>
      <w:r w:rsidRPr="003C7EF5">
        <w:rPr>
          <w:spacing w:val="-1"/>
        </w:rPr>
        <w:t xml:space="preserve"> </w:t>
      </w:r>
      <w:r w:rsidRPr="003C7EF5">
        <w:t>D56/2</w:t>
      </w:r>
      <w:r w:rsidR="003C7EF5">
        <w:t>1</w:t>
      </w:r>
      <w:r w:rsidRPr="003C7EF5">
        <w:t>-D1</w:t>
      </w:r>
      <w:r w:rsidR="00DF7871">
        <w:t>10</w:t>
      </w:r>
      <w:r w:rsidRPr="003C7EF5">
        <w:t>/2</w:t>
      </w:r>
      <w:r w:rsidR="00A8477A">
        <w:t>1</w:t>
      </w:r>
      <w:r w:rsidR="0000181A">
        <w:t xml:space="preserve"> Revised</w:t>
      </w:r>
      <w:r w:rsidRPr="003C7EF5">
        <w:tab/>
        <w:t xml:space="preserve">w.e.f. - </w:t>
      </w:r>
      <w:r w:rsidR="0000181A">
        <w:t>22</w:t>
      </w:r>
      <w:r w:rsidRPr="003C7EF5">
        <w:t>.02.2022</w:t>
      </w:r>
    </w:p>
    <w:tbl>
      <w:tblPr>
        <w:tblW w:w="5366" w:type="pct"/>
        <w:tblInd w:w="-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6"/>
        <w:gridCol w:w="1560"/>
        <w:gridCol w:w="1560"/>
        <w:gridCol w:w="1719"/>
        <w:gridCol w:w="1260"/>
        <w:gridCol w:w="1560"/>
        <w:gridCol w:w="1557"/>
        <w:gridCol w:w="1760"/>
        <w:gridCol w:w="27"/>
        <w:gridCol w:w="1530"/>
        <w:gridCol w:w="1371"/>
      </w:tblGrid>
      <w:tr w:rsidR="003C7EF5" w:rsidRPr="003C7EF5" w14:paraId="3F1C239D" w14:textId="77777777" w:rsidTr="006C52CC">
        <w:tc>
          <w:tcPr>
            <w:tcW w:w="356" w:type="pct"/>
          </w:tcPr>
          <w:p w14:paraId="38D05EB2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Period</w:t>
            </w:r>
          </w:p>
        </w:tc>
        <w:tc>
          <w:tcPr>
            <w:tcW w:w="521" w:type="pct"/>
          </w:tcPr>
          <w:p w14:paraId="2CCD95CD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20" w:type="pct"/>
          </w:tcPr>
          <w:p w14:paraId="65F8A9B8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74" w:type="pct"/>
          </w:tcPr>
          <w:p w14:paraId="0F93E64B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21" w:type="pct"/>
          </w:tcPr>
          <w:p w14:paraId="37F674AF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21" w:type="pct"/>
          </w:tcPr>
          <w:p w14:paraId="04E72236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20" w:type="pct"/>
          </w:tcPr>
          <w:p w14:paraId="321833C8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597" w:type="pct"/>
            <w:gridSpan w:val="2"/>
          </w:tcPr>
          <w:p w14:paraId="6587420A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511" w:type="pct"/>
          </w:tcPr>
          <w:p w14:paraId="10FD774A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459" w:type="pct"/>
          </w:tcPr>
          <w:p w14:paraId="66D61CCF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9</w:t>
            </w:r>
          </w:p>
        </w:tc>
      </w:tr>
      <w:tr w:rsidR="003C7EF5" w:rsidRPr="003C7EF5" w14:paraId="1D565D43" w14:textId="77777777" w:rsidTr="006C52CC">
        <w:tc>
          <w:tcPr>
            <w:tcW w:w="356" w:type="pct"/>
          </w:tcPr>
          <w:p w14:paraId="358F25E3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Time/</w:t>
            </w:r>
          </w:p>
          <w:p w14:paraId="4FAD45DD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Days</w:t>
            </w:r>
          </w:p>
        </w:tc>
        <w:tc>
          <w:tcPr>
            <w:tcW w:w="521" w:type="pct"/>
          </w:tcPr>
          <w:p w14:paraId="455E054E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8.00-8.50</w:t>
            </w:r>
          </w:p>
        </w:tc>
        <w:tc>
          <w:tcPr>
            <w:tcW w:w="520" w:type="pct"/>
          </w:tcPr>
          <w:p w14:paraId="42FE48E5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9.00-9.50</w:t>
            </w:r>
          </w:p>
        </w:tc>
        <w:tc>
          <w:tcPr>
            <w:tcW w:w="574" w:type="pct"/>
          </w:tcPr>
          <w:p w14:paraId="303F3E94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0.00-10.50</w:t>
            </w:r>
          </w:p>
        </w:tc>
        <w:tc>
          <w:tcPr>
            <w:tcW w:w="421" w:type="pct"/>
          </w:tcPr>
          <w:p w14:paraId="05506EE3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1.00-11.50</w:t>
            </w:r>
          </w:p>
        </w:tc>
        <w:tc>
          <w:tcPr>
            <w:tcW w:w="521" w:type="pct"/>
          </w:tcPr>
          <w:p w14:paraId="79BABA00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2.00-12.50</w:t>
            </w:r>
          </w:p>
        </w:tc>
        <w:tc>
          <w:tcPr>
            <w:tcW w:w="520" w:type="pct"/>
          </w:tcPr>
          <w:p w14:paraId="0B7E9368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.30-2.20</w:t>
            </w:r>
          </w:p>
        </w:tc>
        <w:tc>
          <w:tcPr>
            <w:tcW w:w="597" w:type="pct"/>
            <w:gridSpan w:val="2"/>
          </w:tcPr>
          <w:p w14:paraId="11E9A492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2.30-3.20</w:t>
            </w:r>
          </w:p>
        </w:tc>
        <w:tc>
          <w:tcPr>
            <w:tcW w:w="511" w:type="pct"/>
          </w:tcPr>
          <w:p w14:paraId="4B5B39D3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3.30-4.20</w:t>
            </w:r>
          </w:p>
        </w:tc>
        <w:tc>
          <w:tcPr>
            <w:tcW w:w="459" w:type="pct"/>
          </w:tcPr>
          <w:p w14:paraId="05C623C1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4.30-5.20</w:t>
            </w:r>
          </w:p>
        </w:tc>
      </w:tr>
      <w:tr w:rsidR="003C7EF5" w:rsidRPr="003C7EF5" w14:paraId="70ADC5CC" w14:textId="77777777" w:rsidTr="006C52CC">
        <w:trPr>
          <w:trHeight w:val="759"/>
        </w:trPr>
        <w:tc>
          <w:tcPr>
            <w:tcW w:w="356" w:type="pct"/>
            <w:vAlign w:val="center"/>
          </w:tcPr>
          <w:p w14:paraId="15448505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00AFD4B5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747FC698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MON</w:t>
            </w:r>
          </w:p>
        </w:tc>
        <w:tc>
          <w:tcPr>
            <w:tcW w:w="521" w:type="pct"/>
          </w:tcPr>
          <w:p w14:paraId="64F2A0D1" w14:textId="02E5E4FB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95" w:type="pct"/>
            <w:gridSpan w:val="2"/>
          </w:tcPr>
          <w:p w14:paraId="4B105102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FOEE</w:t>
            </w:r>
          </w:p>
          <w:p w14:paraId="4C00A6D2" w14:textId="2FC54D84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MH;</w:t>
            </w:r>
            <w:r w:rsidR="00B267B9">
              <w:rPr>
                <w:bCs/>
                <w:sz w:val="20"/>
                <w:szCs w:val="20"/>
              </w:rPr>
              <w:t xml:space="preserve"> </w:t>
            </w:r>
            <w:r w:rsidRPr="003C7EF5">
              <w:rPr>
                <w:bCs/>
                <w:sz w:val="20"/>
                <w:szCs w:val="20"/>
              </w:rPr>
              <w:t>B-Block</w:t>
            </w:r>
          </w:p>
        </w:tc>
        <w:tc>
          <w:tcPr>
            <w:tcW w:w="942" w:type="pct"/>
            <w:gridSpan w:val="2"/>
          </w:tcPr>
          <w:p w14:paraId="1219C4A0" w14:textId="6E1C6CED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20" w:type="pct"/>
          </w:tcPr>
          <w:p w14:paraId="624454E8" w14:textId="7330643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727A3932" w14:textId="4835217F" w:rsidR="00E14735" w:rsidRPr="003C7EF5" w:rsidRDefault="00E14735" w:rsidP="000F5377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70" w:type="pct"/>
            <w:gridSpan w:val="2"/>
          </w:tcPr>
          <w:p w14:paraId="55F13490" w14:textId="1C2AE54E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</w:t>
            </w:r>
            <w:r w:rsidR="00EA5A6B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  <w:szCs w:val="20"/>
              </w:rPr>
              <w:t>&amp;</w:t>
            </w:r>
            <w:r w:rsidR="00EA5A6B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  <w:szCs w:val="20"/>
              </w:rPr>
              <w:t>ELECT Lab</w:t>
            </w:r>
          </w:p>
          <w:p w14:paraId="1A224F2E" w14:textId="77777777" w:rsidR="00E14735" w:rsidRDefault="00664C13" w:rsidP="0093000E">
            <w:pPr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MS</w:t>
            </w:r>
            <w:r w:rsidR="00067DE9">
              <w:rPr>
                <w:sz w:val="20"/>
                <w:szCs w:val="20"/>
              </w:rPr>
              <w:t>;DM</w:t>
            </w:r>
            <w:proofErr w:type="gramEnd"/>
            <w:r w:rsidR="00067DE9">
              <w:rPr>
                <w:sz w:val="20"/>
                <w:szCs w:val="20"/>
              </w:rPr>
              <w:t>,SM</w:t>
            </w:r>
          </w:p>
          <w:p w14:paraId="217A6CD4" w14:textId="0D812781" w:rsidR="0093000E" w:rsidRPr="003C7EF5" w:rsidRDefault="0093000E" w:rsidP="0093000E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(Roll 56 to 81)</w:t>
            </w:r>
          </w:p>
        </w:tc>
      </w:tr>
      <w:tr w:rsidR="008E255F" w:rsidRPr="003C7EF5" w14:paraId="75195053" w14:textId="77777777" w:rsidTr="006C52CC">
        <w:trPr>
          <w:trHeight w:val="395"/>
        </w:trPr>
        <w:tc>
          <w:tcPr>
            <w:tcW w:w="356" w:type="pct"/>
            <w:vAlign w:val="center"/>
          </w:tcPr>
          <w:p w14:paraId="558A1992" w14:textId="77777777" w:rsidR="008E255F" w:rsidRPr="003C7EF5" w:rsidRDefault="008E255F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2E03D6A0" w14:textId="77777777" w:rsidR="008E255F" w:rsidRPr="003C7EF5" w:rsidRDefault="008E255F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644D70C5" w14:textId="77777777" w:rsidR="008E255F" w:rsidRPr="003C7EF5" w:rsidRDefault="008E255F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TUE</w:t>
            </w:r>
          </w:p>
        </w:tc>
        <w:tc>
          <w:tcPr>
            <w:tcW w:w="521" w:type="pct"/>
          </w:tcPr>
          <w:p w14:paraId="09EC1BB3" w14:textId="2E94715C" w:rsidR="008E255F" w:rsidRPr="003C7EF5" w:rsidRDefault="008E255F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1095" w:type="pct"/>
            <w:gridSpan w:val="2"/>
          </w:tcPr>
          <w:p w14:paraId="0A22F4F8" w14:textId="77777777" w:rsidR="008E255F" w:rsidRPr="003C7EF5" w:rsidRDefault="008E255F" w:rsidP="000F5377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 xml:space="preserve">Engg. Phy </w:t>
            </w:r>
          </w:p>
          <w:p w14:paraId="1340439A" w14:textId="7A1C816B" w:rsidR="008E255F" w:rsidRPr="003C7EF5" w:rsidRDefault="008E255F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sz w:val="20"/>
              </w:rPr>
              <w:t>T.K.P.</w:t>
            </w:r>
          </w:p>
        </w:tc>
        <w:tc>
          <w:tcPr>
            <w:tcW w:w="942" w:type="pct"/>
            <w:gridSpan w:val="2"/>
          </w:tcPr>
          <w:p w14:paraId="04AD93A5" w14:textId="77777777" w:rsidR="008E255F" w:rsidRPr="003C7EF5" w:rsidRDefault="008E255F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5449B31E" w14:textId="07002409" w:rsidR="008E255F" w:rsidRPr="003C7EF5" w:rsidRDefault="008E255F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MB</w:t>
            </w:r>
          </w:p>
        </w:tc>
        <w:tc>
          <w:tcPr>
            <w:tcW w:w="1117" w:type="pct"/>
            <w:gridSpan w:val="3"/>
          </w:tcPr>
          <w:p w14:paraId="2A6974F2" w14:textId="6E7163AE" w:rsidR="008E255F" w:rsidRPr="003C7EF5" w:rsidRDefault="008E255F" w:rsidP="008E255F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970" w:type="pct"/>
            <w:gridSpan w:val="2"/>
          </w:tcPr>
          <w:p w14:paraId="21889B5D" w14:textId="77777777" w:rsidR="008E255F" w:rsidRPr="009C127C" w:rsidRDefault="008E255F" w:rsidP="00346081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9C127C">
              <w:rPr>
                <w:color w:val="FF0000"/>
                <w:sz w:val="20"/>
                <w:highlight w:val="yellow"/>
              </w:rPr>
              <w:t>Engg. Maths.</w:t>
            </w:r>
          </w:p>
          <w:p w14:paraId="2AB822BC" w14:textId="10BCFEA1" w:rsidR="008E255F" w:rsidRPr="003C7EF5" w:rsidRDefault="008E255F" w:rsidP="00346081">
            <w:pPr>
              <w:jc w:val="center"/>
              <w:rPr>
                <w:bCs/>
                <w:sz w:val="20"/>
                <w:szCs w:val="20"/>
              </w:rPr>
            </w:pPr>
            <w:r w:rsidRPr="009C127C">
              <w:rPr>
                <w:color w:val="FF0000"/>
                <w:sz w:val="20"/>
                <w:highlight w:val="yellow"/>
              </w:rPr>
              <w:t>R.K.C.; B -Block</w:t>
            </w:r>
          </w:p>
        </w:tc>
      </w:tr>
      <w:tr w:rsidR="006C52CC" w:rsidRPr="003C7EF5" w14:paraId="2EA60758" w14:textId="77777777" w:rsidTr="006C52CC">
        <w:trPr>
          <w:trHeight w:val="529"/>
        </w:trPr>
        <w:tc>
          <w:tcPr>
            <w:tcW w:w="356" w:type="pct"/>
            <w:vAlign w:val="center"/>
          </w:tcPr>
          <w:p w14:paraId="672B6BAC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07CE9881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1BBD3960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WED</w:t>
            </w:r>
          </w:p>
        </w:tc>
        <w:tc>
          <w:tcPr>
            <w:tcW w:w="520" w:type="pct"/>
          </w:tcPr>
          <w:p w14:paraId="52EE5A8D" w14:textId="77777777" w:rsidR="006C52CC" w:rsidRPr="003C7EF5" w:rsidRDefault="006C52CC" w:rsidP="008E255F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21" w:type="pct"/>
          </w:tcPr>
          <w:p w14:paraId="0991059E" w14:textId="07CCB2A7" w:rsidR="006C52CC" w:rsidRPr="003C7EF5" w:rsidRDefault="006C52CC" w:rsidP="008E255F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74" w:type="pct"/>
          </w:tcPr>
          <w:p w14:paraId="3474D3D8" w14:textId="77777777" w:rsidR="006C52CC" w:rsidRPr="001A31C9" w:rsidRDefault="006C52CC" w:rsidP="00346081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0BCEFB1F" w14:textId="00EFE5D5" w:rsidR="006C52CC" w:rsidRPr="003C7EF5" w:rsidRDefault="006C52CC" w:rsidP="00346081">
            <w:pPr>
              <w:jc w:val="center"/>
              <w:rPr>
                <w:bCs/>
                <w:sz w:val="20"/>
                <w:szCs w:val="20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942" w:type="pct"/>
            <w:gridSpan w:val="2"/>
          </w:tcPr>
          <w:p w14:paraId="5F4CD0A8" w14:textId="77777777" w:rsidR="006C52CC" w:rsidRPr="003C7EF5" w:rsidRDefault="006C52CC" w:rsidP="000F5377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Applied Sc Lab</w:t>
            </w:r>
          </w:p>
          <w:p w14:paraId="1E849C45" w14:textId="2147FB26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  <w:r w:rsidRPr="003C7EF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/TKP</w:t>
            </w:r>
          </w:p>
        </w:tc>
        <w:tc>
          <w:tcPr>
            <w:tcW w:w="520" w:type="pct"/>
          </w:tcPr>
          <w:p w14:paraId="606BCBE5" w14:textId="60385F0A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567" w:type="pct"/>
            <w:gridSpan w:val="4"/>
          </w:tcPr>
          <w:p w14:paraId="2279FF50" w14:textId="77777777" w:rsidR="006C52CC" w:rsidRPr="003C7EF5" w:rsidRDefault="006C52CC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Graphics -II</w:t>
            </w:r>
          </w:p>
          <w:p w14:paraId="3D4461DA" w14:textId="412077B9" w:rsidR="006C52CC" w:rsidRPr="003C7EF5" w:rsidRDefault="006C52CC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MK</w:t>
            </w:r>
            <w:r>
              <w:rPr>
                <w:sz w:val="20"/>
                <w:szCs w:val="20"/>
              </w:rPr>
              <w:t>/AY/HM</w:t>
            </w:r>
          </w:p>
          <w:p w14:paraId="036AAE1C" w14:textId="77777777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</w:tr>
      <w:tr w:rsidR="006C52CC" w:rsidRPr="003C7EF5" w14:paraId="1FBE528E" w14:textId="77777777" w:rsidTr="006C52CC">
        <w:trPr>
          <w:trHeight w:val="540"/>
        </w:trPr>
        <w:tc>
          <w:tcPr>
            <w:tcW w:w="356" w:type="pct"/>
            <w:vAlign w:val="center"/>
          </w:tcPr>
          <w:p w14:paraId="32748406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3AF9B7D7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190E8EE5" w14:textId="77777777" w:rsidR="006C52CC" w:rsidRPr="003C7EF5" w:rsidRDefault="006C52CC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THU</w:t>
            </w:r>
          </w:p>
        </w:tc>
        <w:tc>
          <w:tcPr>
            <w:tcW w:w="521" w:type="pct"/>
          </w:tcPr>
          <w:p w14:paraId="5E8CAE39" w14:textId="488E25B5" w:rsidR="006C52CC" w:rsidRPr="003C7EF5" w:rsidRDefault="006C52CC" w:rsidP="005F45F0">
            <w:pPr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1095" w:type="pct"/>
            <w:gridSpan w:val="2"/>
          </w:tcPr>
          <w:p w14:paraId="20F5457B" w14:textId="64E86BD5" w:rsidR="006C52CC" w:rsidRPr="003C7EF5" w:rsidRDefault="006C52CC" w:rsidP="000F5377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DLS</w:t>
            </w:r>
          </w:p>
          <w:p w14:paraId="7C773E8C" w14:textId="77777777" w:rsidR="006C52CC" w:rsidRPr="003C7EF5" w:rsidRDefault="006C52CC" w:rsidP="000F5377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K/SR</w:t>
            </w:r>
          </w:p>
          <w:p w14:paraId="0AC9319A" w14:textId="06DB2CD1" w:rsidR="006C52CC" w:rsidRPr="003C7EF5" w:rsidRDefault="006C52CC" w:rsidP="00346081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1" w:type="pct"/>
          </w:tcPr>
          <w:p w14:paraId="6D15C4CB" w14:textId="77777777" w:rsidR="006C52CC" w:rsidRPr="003C7EF5" w:rsidRDefault="006C52CC" w:rsidP="003C7EF5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 xml:space="preserve">Engg. Phy </w:t>
            </w:r>
          </w:p>
          <w:p w14:paraId="63809DDC" w14:textId="772B8306" w:rsidR="006C52CC" w:rsidRPr="003C7EF5" w:rsidRDefault="006C52CC" w:rsidP="003C7EF5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sz w:val="20"/>
              </w:rPr>
              <w:t>T.K.P.</w:t>
            </w:r>
          </w:p>
        </w:tc>
        <w:tc>
          <w:tcPr>
            <w:tcW w:w="521" w:type="pct"/>
          </w:tcPr>
          <w:p w14:paraId="7A8B3341" w14:textId="77777777" w:rsidR="006C52CC" w:rsidRPr="003C7EF5" w:rsidRDefault="006C52CC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5834F49C" w14:textId="5A5DC3E2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</w:rPr>
              <w:t>MB</w:t>
            </w:r>
          </w:p>
        </w:tc>
        <w:tc>
          <w:tcPr>
            <w:tcW w:w="1108" w:type="pct"/>
            <w:gridSpan w:val="2"/>
          </w:tcPr>
          <w:p w14:paraId="0F09ECE5" w14:textId="37A94804" w:rsidR="006C52CC" w:rsidRPr="003C7EF5" w:rsidRDefault="006C52CC" w:rsidP="006C52CC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</w:t>
            </w:r>
            <w:r w:rsidR="00EA5A6B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  <w:szCs w:val="20"/>
              </w:rPr>
              <w:t>&amp;</w:t>
            </w:r>
            <w:r w:rsidR="00EA5A6B">
              <w:rPr>
                <w:sz w:val="20"/>
                <w:szCs w:val="20"/>
              </w:rPr>
              <w:t xml:space="preserve"> </w:t>
            </w:r>
            <w:r w:rsidRPr="003C7EF5">
              <w:rPr>
                <w:sz w:val="20"/>
                <w:szCs w:val="20"/>
              </w:rPr>
              <w:t>ELECT Lab</w:t>
            </w:r>
          </w:p>
          <w:p w14:paraId="47699C62" w14:textId="77777777" w:rsidR="006C52CC" w:rsidRDefault="006C52CC" w:rsidP="006C52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; DM, SM</w:t>
            </w:r>
          </w:p>
          <w:p w14:paraId="4037FB42" w14:textId="3E150063" w:rsidR="0093000E" w:rsidRPr="003C7EF5" w:rsidRDefault="0093000E" w:rsidP="006C52CC">
            <w:pPr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(Roll 81 to 110)</w:t>
            </w:r>
          </w:p>
        </w:tc>
        <w:tc>
          <w:tcPr>
            <w:tcW w:w="979" w:type="pct"/>
            <w:gridSpan w:val="3"/>
          </w:tcPr>
          <w:p w14:paraId="3EAEEF5E" w14:textId="77777777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PT&amp; GAMES/NSS</w:t>
            </w:r>
          </w:p>
          <w:p w14:paraId="5821B234" w14:textId="77777777" w:rsidR="006C52CC" w:rsidRPr="003C7EF5" w:rsidRDefault="006C52CC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NKS/CKM</w:t>
            </w:r>
          </w:p>
        </w:tc>
      </w:tr>
      <w:tr w:rsidR="003C7EF5" w:rsidRPr="003C7EF5" w14:paraId="4B677B32" w14:textId="77777777" w:rsidTr="006C52CC">
        <w:trPr>
          <w:trHeight w:val="355"/>
        </w:trPr>
        <w:tc>
          <w:tcPr>
            <w:tcW w:w="356" w:type="pct"/>
            <w:vAlign w:val="center"/>
          </w:tcPr>
          <w:p w14:paraId="6371C702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1EEC8520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72BBD797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FRI</w:t>
            </w:r>
          </w:p>
        </w:tc>
        <w:tc>
          <w:tcPr>
            <w:tcW w:w="521" w:type="pct"/>
          </w:tcPr>
          <w:p w14:paraId="2B4ABA30" w14:textId="26DCB6D6" w:rsidR="00E14735" w:rsidRPr="003C7EF5" w:rsidRDefault="005D5F6A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520" w:type="pct"/>
          </w:tcPr>
          <w:p w14:paraId="6CD58080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sz w:val="20"/>
              </w:rPr>
              <w:t>.</w:t>
            </w:r>
          </w:p>
        </w:tc>
        <w:tc>
          <w:tcPr>
            <w:tcW w:w="574" w:type="pct"/>
          </w:tcPr>
          <w:p w14:paraId="55AFB020" w14:textId="77777777" w:rsidR="00E14735" w:rsidRPr="001A31C9" w:rsidRDefault="00E14735" w:rsidP="005F45F0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50049EC1" w14:textId="77777777" w:rsidR="00E14735" w:rsidRPr="001A31C9" w:rsidRDefault="00E14735" w:rsidP="005F45F0">
            <w:pPr>
              <w:jc w:val="center"/>
              <w:rPr>
                <w:bCs/>
                <w:color w:val="FF0000"/>
                <w:sz w:val="20"/>
                <w:szCs w:val="20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942" w:type="pct"/>
            <w:gridSpan w:val="2"/>
          </w:tcPr>
          <w:p w14:paraId="5C4B37DD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Workshop Practice lab-II</w:t>
            </w:r>
          </w:p>
          <w:p w14:paraId="4CAB0CC0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RAMKESH</w:t>
            </w:r>
          </w:p>
          <w:p w14:paraId="5914F811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20" w:type="pct"/>
          </w:tcPr>
          <w:p w14:paraId="147D879C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588" w:type="pct"/>
          </w:tcPr>
          <w:p w14:paraId="2EC82093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FOEE</w:t>
            </w:r>
          </w:p>
          <w:p w14:paraId="4E966405" w14:textId="789E633B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MH;</w:t>
            </w:r>
            <w:r w:rsidR="006C52CC">
              <w:rPr>
                <w:bCs/>
                <w:sz w:val="20"/>
                <w:szCs w:val="20"/>
              </w:rPr>
              <w:t xml:space="preserve"> </w:t>
            </w:r>
            <w:r w:rsidRPr="003C7EF5">
              <w:rPr>
                <w:bCs/>
                <w:sz w:val="20"/>
                <w:szCs w:val="20"/>
              </w:rPr>
              <w:t>B-Block</w:t>
            </w:r>
          </w:p>
        </w:tc>
        <w:tc>
          <w:tcPr>
            <w:tcW w:w="979" w:type="pct"/>
            <w:gridSpan w:val="3"/>
          </w:tcPr>
          <w:p w14:paraId="1D8F515D" w14:textId="77777777" w:rsidR="00E14735" w:rsidRDefault="00E14735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  <w:szCs w:val="18"/>
              </w:rPr>
              <w:t>PROFESSIONAL PRACTICES -I</w:t>
            </w:r>
          </w:p>
          <w:p w14:paraId="7A87EBA1" w14:textId="1E310C71" w:rsidR="00304DE5" w:rsidRPr="003C7EF5" w:rsidRDefault="00304DE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</w:tr>
    </w:tbl>
    <w:p w14:paraId="5BEE02CE" w14:textId="77777777" w:rsidR="00E14735" w:rsidRPr="003C7EF5" w:rsidRDefault="00E14735" w:rsidP="00E14735">
      <w:pPr>
        <w:ind w:firstLine="720"/>
        <w:rPr>
          <w:b/>
        </w:rPr>
      </w:pPr>
    </w:p>
    <w:p w14:paraId="54EE8A47" w14:textId="77777777" w:rsidR="00E14735" w:rsidRPr="003C7EF5" w:rsidRDefault="00E14735" w:rsidP="00E14735">
      <w:pPr>
        <w:ind w:firstLine="720"/>
        <w:rPr>
          <w:b/>
        </w:rPr>
      </w:pPr>
    </w:p>
    <w:p w14:paraId="5E3B9FC8" w14:textId="2AA7766C" w:rsidR="00E14735" w:rsidRPr="003C7EF5" w:rsidRDefault="00E14735" w:rsidP="00E14735">
      <w:pPr>
        <w:pStyle w:val="BodyText"/>
        <w:tabs>
          <w:tab w:val="left" w:pos="7680"/>
          <w:tab w:val="left" w:pos="12001"/>
        </w:tabs>
        <w:spacing w:before="90"/>
      </w:pPr>
      <w:r w:rsidRPr="003C7EF5">
        <w:t>DIPLOMA-SECOND- Section: GAMMA</w:t>
      </w:r>
      <w:r w:rsidR="00A8477A">
        <w:t xml:space="preserve"> Class Room</w:t>
      </w:r>
      <w:r w:rsidR="00F6467F">
        <w:t xml:space="preserve"> C9</w:t>
      </w:r>
      <w:r w:rsidRPr="003C7EF5">
        <w:t xml:space="preserve"> (Roll</w:t>
      </w:r>
      <w:r w:rsidRPr="003C7EF5">
        <w:rPr>
          <w:spacing w:val="-2"/>
        </w:rPr>
        <w:t xml:space="preserve"> </w:t>
      </w:r>
      <w:r w:rsidRPr="003C7EF5">
        <w:t>No:</w:t>
      </w:r>
      <w:r w:rsidRPr="003C7EF5">
        <w:rPr>
          <w:spacing w:val="-1"/>
        </w:rPr>
        <w:t xml:space="preserve"> </w:t>
      </w:r>
      <w:r w:rsidRPr="003C7EF5">
        <w:t>D1</w:t>
      </w:r>
      <w:r w:rsidR="00DF7871">
        <w:t>11</w:t>
      </w:r>
      <w:r w:rsidRPr="003C7EF5">
        <w:t>/2</w:t>
      </w:r>
      <w:r w:rsidR="00A8477A">
        <w:t>1</w:t>
      </w:r>
      <w:r w:rsidRPr="003C7EF5">
        <w:t>-D16</w:t>
      </w:r>
      <w:r w:rsidR="00A8477A">
        <w:t>4</w:t>
      </w:r>
      <w:r w:rsidRPr="003C7EF5">
        <w:t>/2</w:t>
      </w:r>
      <w:r w:rsidR="00A8477A">
        <w:t>1</w:t>
      </w:r>
      <w:r w:rsidRPr="003C7EF5">
        <w:t>)</w:t>
      </w:r>
      <w:r w:rsidR="0000181A">
        <w:t xml:space="preserve"> Revised</w:t>
      </w:r>
      <w:r w:rsidRPr="003C7EF5">
        <w:tab/>
        <w:t xml:space="preserve">w.e.f. </w:t>
      </w:r>
      <w:r w:rsidR="0000181A">
        <w:t>–</w:t>
      </w:r>
      <w:r w:rsidRPr="003C7EF5">
        <w:t xml:space="preserve"> </w:t>
      </w:r>
      <w:r w:rsidR="0000181A">
        <w:t>22.</w:t>
      </w:r>
      <w:r w:rsidRPr="003C7EF5">
        <w:t>02.2022</w:t>
      </w:r>
    </w:p>
    <w:p w14:paraId="306D9B44" w14:textId="77777777" w:rsidR="00E14735" w:rsidRPr="003C7EF5" w:rsidRDefault="00E14735" w:rsidP="00E14735">
      <w:pPr>
        <w:ind w:firstLine="720"/>
        <w:rPr>
          <w:b/>
        </w:rPr>
      </w:pPr>
    </w:p>
    <w:tbl>
      <w:tblPr>
        <w:tblW w:w="5351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1"/>
        <w:gridCol w:w="1149"/>
        <w:gridCol w:w="1639"/>
        <w:gridCol w:w="1642"/>
        <w:gridCol w:w="1496"/>
        <w:gridCol w:w="1358"/>
        <w:gridCol w:w="1627"/>
        <w:gridCol w:w="1770"/>
        <w:gridCol w:w="1526"/>
        <w:gridCol w:w="39"/>
        <w:gridCol w:w="1561"/>
      </w:tblGrid>
      <w:tr w:rsidR="003C7EF5" w:rsidRPr="003C7EF5" w14:paraId="3ECE19A8" w14:textId="77777777" w:rsidTr="00B267B9">
        <w:tc>
          <w:tcPr>
            <w:tcW w:w="375" w:type="pct"/>
          </w:tcPr>
          <w:p w14:paraId="77EA50D9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Period</w:t>
            </w:r>
          </w:p>
        </w:tc>
        <w:tc>
          <w:tcPr>
            <w:tcW w:w="385" w:type="pct"/>
          </w:tcPr>
          <w:p w14:paraId="732C8A2B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49" w:type="pct"/>
          </w:tcPr>
          <w:p w14:paraId="0EBD7ED9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50" w:type="pct"/>
          </w:tcPr>
          <w:p w14:paraId="16B7FB9D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01" w:type="pct"/>
          </w:tcPr>
          <w:p w14:paraId="2B3C7307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455" w:type="pct"/>
          </w:tcPr>
          <w:p w14:paraId="4915A7D6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45" w:type="pct"/>
          </w:tcPr>
          <w:p w14:paraId="5ED4A3D8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593" w:type="pct"/>
          </w:tcPr>
          <w:p w14:paraId="1E9E6CEA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511" w:type="pct"/>
          </w:tcPr>
          <w:p w14:paraId="3EC4FF83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536" w:type="pct"/>
            <w:gridSpan w:val="2"/>
          </w:tcPr>
          <w:p w14:paraId="268B0867" w14:textId="77777777" w:rsidR="00E14735" w:rsidRPr="003C7EF5" w:rsidRDefault="00E14735" w:rsidP="005F45F0">
            <w:pPr>
              <w:jc w:val="center"/>
              <w:rPr>
                <w:b/>
              </w:rPr>
            </w:pPr>
            <w:r w:rsidRPr="003C7EF5">
              <w:rPr>
                <w:b/>
                <w:sz w:val="20"/>
                <w:szCs w:val="20"/>
              </w:rPr>
              <w:t>9</w:t>
            </w:r>
          </w:p>
        </w:tc>
      </w:tr>
      <w:tr w:rsidR="003C7EF5" w:rsidRPr="003C7EF5" w14:paraId="277E95C9" w14:textId="77777777" w:rsidTr="00B267B9">
        <w:tc>
          <w:tcPr>
            <w:tcW w:w="375" w:type="pct"/>
          </w:tcPr>
          <w:p w14:paraId="03BB0B64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Time/</w:t>
            </w:r>
          </w:p>
          <w:p w14:paraId="39B0A823" w14:textId="77777777" w:rsidR="00E14735" w:rsidRPr="003C7EF5" w:rsidRDefault="00E14735" w:rsidP="005F45F0">
            <w:pPr>
              <w:rPr>
                <w:b/>
              </w:rPr>
            </w:pPr>
            <w:r w:rsidRPr="003C7EF5">
              <w:rPr>
                <w:b/>
              </w:rPr>
              <w:t>Days</w:t>
            </w:r>
          </w:p>
        </w:tc>
        <w:tc>
          <w:tcPr>
            <w:tcW w:w="385" w:type="pct"/>
          </w:tcPr>
          <w:p w14:paraId="492F1204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8.00-8.50</w:t>
            </w:r>
          </w:p>
        </w:tc>
        <w:tc>
          <w:tcPr>
            <w:tcW w:w="549" w:type="pct"/>
          </w:tcPr>
          <w:p w14:paraId="2DD31259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9.00-9.50</w:t>
            </w:r>
          </w:p>
        </w:tc>
        <w:tc>
          <w:tcPr>
            <w:tcW w:w="550" w:type="pct"/>
          </w:tcPr>
          <w:p w14:paraId="1573B395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0.00-10.50</w:t>
            </w:r>
          </w:p>
        </w:tc>
        <w:tc>
          <w:tcPr>
            <w:tcW w:w="501" w:type="pct"/>
          </w:tcPr>
          <w:p w14:paraId="12BD070A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1.00-11.50</w:t>
            </w:r>
          </w:p>
        </w:tc>
        <w:tc>
          <w:tcPr>
            <w:tcW w:w="455" w:type="pct"/>
          </w:tcPr>
          <w:p w14:paraId="78C3CF0A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2.00-12.50</w:t>
            </w:r>
          </w:p>
        </w:tc>
        <w:tc>
          <w:tcPr>
            <w:tcW w:w="545" w:type="pct"/>
          </w:tcPr>
          <w:p w14:paraId="0AEAAC9F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1.30-2.20</w:t>
            </w:r>
          </w:p>
        </w:tc>
        <w:tc>
          <w:tcPr>
            <w:tcW w:w="593" w:type="pct"/>
          </w:tcPr>
          <w:p w14:paraId="67ECF825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2.30-3.20</w:t>
            </w:r>
          </w:p>
        </w:tc>
        <w:tc>
          <w:tcPr>
            <w:tcW w:w="511" w:type="pct"/>
          </w:tcPr>
          <w:p w14:paraId="08F89FFA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3.30-4.20</w:t>
            </w:r>
          </w:p>
        </w:tc>
        <w:tc>
          <w:tcPr>
            <w:tcW w:w="536" w:type="pct"/>
            <w:gridSpan w:val="2"/>
          </w:tcPr>
          <w:p w14:paraId="451DE8F3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0"/>
                <w:szCs w:val="20"/>
              </w:rPr>
              <w:t>4.30-5.20</w:t>
            </w:r>
          </w:p>
        </w:tc>
      </w:tr>
      <w:tr w:rsidR="003C7EF5" w:rsidRPr="003C7EF5" w14:paraId="7A4A4866" w14:textId="77777777" w:rsidTr="00B267B9">
        <w:trPr>
          <w:trHeight w:val="759"/>
        </w:trPr>
        <w:tc>
          <w:tcPr>
            <w:tcW w:w="375" w:type="pct"/>
            <w:vAlign w:val="center"/>
          </w:tcPr>
          <w:p w14:paraId="3E44FBE3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77801252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074BD259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MON</w:t>
            </w:r>
          </w:p>
        </w:tc>
        <w:tc>
          <w:tcPr>
            <w:tcW w:w="385" w:type="pct"/>
          </w:tcPr>
          <w:p w14:paraId="02D14BDF" w14:textId="77777777" w:rsidR="00E14735" w:rsidRPr="003C7EF5" w:rsidRDefault="00E14735" w:rsidP="005F45F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99" w:type="pct"/>
            <w:gridSpan w:val="2"/>
          </w:tcPr>
          <w:p w14:paraId="32584B95" w14:textId="77777777" w:rsidR="00E14735" w:rsidRPr="003C7EF5" w:rsidRDefault="00E1473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FOEE</w:t>
            </w:r>
          </w:p>
          <w:p w14:paraId="005854FF" w14:textId="6629910A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MH;</w:t>
            </w:r>
            <w:r w:rsidR="00B267B9">
              <w:rPr>
                <w:bCs/>
                <w:sz w:val="20"/>
                <w:szCs w:val="20"/>
              </w:rPr>
              <w:t xml:space="preserve"> </w:t>
            </w:r>
            <w:r w:rsidRPr="003C7EF5">
              <w:rPr>
                <w:bCs/>
                <w:sz w:val="20"/>
                <w:szCs w:val="20"/>
              </w:rPr>
              <w:t>B-Block</w:t>
            </w:r>
          </w:p>
        </w:tc>
        <w:tc>
          <w:tcPr>
            <w:tcW w:w="956" w:type="pct"/>
            <w:gridSpan w:val="2"/>
          </w:tcPr>
          <w:p w14:paraId="342B4EE1" w14:textId="59640B90" w:rsidR="00E14735" w:rsidRPr="003C7EF5" w:rsidRDefault="00E14735" w:rsidP="005F45F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8" w:type="pct"/>
            <w:gridSpan w:val="2"/>
          </w:tcPr>
          <w:p w14:paraId="7C7DE660" w14:textId="77777777" w:rsidR="00E14735" w:rsidRPr="001A31C9" w:rsidRDefault="00E14735" w:rsidP="005F45F0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04FBEC83" w14:textId="77777777" w:rsidR="00E14735" w:rsidRPr="001A31C9" w:rsidRDefault="00E14735" w:rsidP="005F45F0">
            <w:pPr>
              <w:jc w:val="center"/>
              <w:rPr>
                <w:color w:val="FF0000"/>
                <w:sz w:val="20"/>
                <w:szCs w:val="20"/>
              </w:rPr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1047" w:type="pct"/>
            <w:gridSpan w:val="3"/>
          </w:tcPr>
          <w:p w14:paraId="4FAD05FA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PT &amp; GAMES/NSS</w:t>
            </w:r>
          </w:p>
          <w:p w14:paraId="3BCB1DFD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NKS/NS</w:t>
            </w:r>
          </w:p>
        </w:tc>
      </w:tr>
      <w:tr w:rsidR="00067DE9" w:rsidRPr="003C7EF5" w14:paraId="52287A85" w14:textId="77777777" w:rsidTr="00067DE9">
        <w:trPr>
          <w:trHeight w:val="791"/>
        </w:trPr>
        <w:tc>
          <w:tcPr>
            <w:tcW w:w="375" w:type="pct"/>
            <w:vAlign w:val="center"/>
          </w:tcPr>
          <w:p w14:paraId="0EC87AED" w14:textId="77777777" w:rsidR="00067DE9" w:rsidRPr="003C7EF5" w:rsidRDefault="00067DE9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3C2091F7" w14:textId="77777777" w:rsidR="00067DE9" w:rsidRPr="003C7EF5" w:rsidRDefault="00067DE9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488C8F97" w14:textId="77777777" w:rsidR="00067DE9" w:rsidRPr="003C7EF5" w:rsidRDefault="00067DE9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TUE</w:t>
            </w:r>
          </w:p>
        </w:tc>
        <w:tc>
          <w:tcPr>
            <w:tcW w:w="385" w:type="pct"/>
          </w:tcPr>
          <w:p w14:paraId="536D6C0C" w14:textId="77777777" w:rsidR="00067DE9" w:rsidRPr="003C7EF5" w:rsidRDefault="00067DE9" w:rsidP="005F45F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49" w:type="pct"/>
          </w:tcPr>
          <w:p w14:paraId="27D6DA2F" w14:textId="4316F9A3" w:rsidR="00067DE9" w:rsidRPr="003C7EF5" w:rsidRDefault="00067DE9" w:rsidP="005D5F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50" w:type="pct"/>
          </w:tcPr>
          <w:p w14:paraId="787CFE09" w14:textId="0E785F91" w:rsidR="00067DE9" w:rsidRPr="003C7EF5" w:rsidRDefault="00067DE9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Chem. 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  <w:tc>
          <w:tcPr>
            <w:tcW w:w="956" w:type="pct"/>
            <w:gridSpan w:val="2"/>
          </w:tcPr>
          <w:p w14:paraId="1505186C" w14:textId="77777777" w:rsidR="00067DE9" w:rsidRPr="003C7EF5" w:rsidRDefault="00067DE9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6E2A8B9D" w14:textId="6BF25261" w:rsidR="00067DE9" w:rsidRPr="003C7EF5" w:rsidRDefault="00067DE9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</w:rPr>
              <w:t>JK</w:t>
            </w:r>
          </w:p>
        </w:tc>
        <w:tc>
          <w:tcPr>
            <w:tcW w:w="1138" w:type="pct"/>
            <w:gridSpan w:val="2"/>
          </w:tcPr>
          <w:p w14:paraId="1A4737B0" w14:textId="77777777" w:rsidR="00067DE9" w:rsidRPr="003C7EF5" w:rsidRDefault="00067DE9" w:rsidP="00067DE9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&amp;ELECT Lab</w:t>
            </w:r>
          </w:p>
          <w:p w14:paraId="7E713AAA" w14:textId="7196C216" w:rsidR="00067DE9" w:rsidRPr="003C7EF5" w:rsidRDefault="00067DE9" w:rsidP="00067DE9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NIRUPAM</w:t>
            </w:r>
            <w:r>
              <w:rPr>
                <w:sz w:val="20"/>
                <w:szCs w:val="20"/>
              </w:rPr>
              <w:t>;</w:t>
            </w:r>
            <w:r w:rsidR="00CC3CC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M,</w:t>
            </w:r>
            <w:r w:rsidR="00CC3CC4">
              <w:rPr>
                <w:sz w:val="20"/>
                <w:szCs w:val="20"/>
              </w:rPr>
              <w:t xml:space="preserve"> </w:t>
            </w:r>
            <w:proofErr w:type="gramStart"/>
            <w:r>
              <w:rPr>
                <w:sz w:val="20"/>
                <w:szCs w:val="20"/>
              </w:rPr>
              <w:t>SM</w:t>
            </w:r>
            <w:r w:rsidR="0093000E">
              <w:rPr>
                <w:sz w:val="20"/>
                <w:szCs w:val="20"/>
              </w:rPr>
              <w:t>(</w:t>
            </w:r>
            <w:proofErr w:type="gramEnd"/>
            <w:r w:rsidR="0093000E">
              <w:rPr>
                <w:sz w:val="20"/>
                <w:szCs w:val="20"/>
              </w:rPr>
              <w:t xml:space="preserve">Roll 111 to </w:t>
            </w:r>
            <w:r w:rsidR="00182F0A">
              <w:rPr>
                <w:sz w:val="20"/>
                <w:szCs w:val="20"/>
              </w:rPr>
              <w:t>138)</w:t>
            </w:r>
          </w:p>
        </w:tc>
        <w:tc>
          <w:tcPr>
            <w:tcW w:w="1047" w:type="pct"/>
            <w:gridSpan w:val="3"/>
          </w:tcPr>
          <w:p w14:paraId="3F2FC5F8" w14:textId="77777777" w:rsidR="00067DE9" w:rsidRPr="003C7EF5" w:rsidRDefault="00067DE9" w:rsidP="00067DE9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E&amp;ELECT Lab</w:t>
            </w:r>
          </w:p>
          <w:p w14:paraId="534D28F1" w14:textId="560DFF89" w:rsidR="00067DE9" w:rsidRPr="003C7EF5" w:rsidRDefault="00067DE9" w:rsidP="00067D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KM;</w:t>
            </w:r>
            <w:r w:rsidR="00CC3CC4">
              <w:rPr>
                <w:sz w:val="20"/>
                <w:szCs w:val="20"/>
              </w:rPr>
              <w:t xml:space="preserve"> </w:t>
            </w:r>
            <w:proofErr w:type="gramStart"/>
            <w:r>
              <w:rPr>
                <w:sz w:val="20"/>
                <w:szCs w:val="20"/>
              </w:rPr>
              <w:t>DM</w:t>
            </w:r>
            <w:r w:rsidR="00CC3CC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,</w:t>
            </w:r>
            <w:proofErr w:type="gramEnd"/>
            <w:r w:rsidR="00CC3CC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M</w:t>
            </w:r>
            <w:r w:rsidR="00182F0A">
              <w:rPr>
                <w:sz w:val="20"/>
                <w:szCs w:val="20"/>
              </w:rPr>
              <w:t xml:space="preserve"> (Roll 139 to 164)</w:t>
            </w:r>
          </w:p>
        </w:tc>
      </w:tr>
      <w:tr w:rsidR="00B267B9" w:rsidRPr="003C7EF5" w14:paraId="27E11F9A" w14:textId="77777777" w:rsidTr="00B267B9">
        <w:trPr>
          <w:trHeight w:val="529"/>
        </w:trPr>
        <w:tc>
          <w:tcPr>
            <w:tcW w:w="375" w:type="pct"/>
            <w:vAlign w:val="center"/>
          </w:tcPr>
          <w:p w14:paraId="75F11967" w14:textId="77777777" w:rsidR="00B267B9" w:rsidRPr="003C7EF5" w:rsidRDefault="00B267B9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3D68837F" w14:textId="77777777" w:rsidR="00B267B9" w:rsidRPr="003C7EF5" w:rsidRDefault="00B267B9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6D897B5F" w14:textId="77777777" w:rsidR="00B267B9" w:rsidRPr="003C7EF5" w:rsidRDefault="00B267B9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WED</w:t>
            </w:r>
          </w:p>
        </w:tc>
        <w:tc>
          <w:tcPr>
            <w:tcW w:w="385" w:type="pct"/>
          </w:tcPr>
          <w:p w14:paraId="4E4EDC5A" w14:textId="77777777" w:rsidR="00B267B9" w:rsidRPr="003C7EF5" w:rsidRDefault="00B267B9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9" w:type="pct"/>
            <w:gridSpan w:val="2"/>
          </w:tcPr>
          <w:p w14:paraId="37FDAEB7" w14:textId="00781290" w:rsidR="00B267B9" w:rsidRPr="003C7EF5" w:rsidRDefault="00B267B9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Engg. Phy T.K.P.</w:t>
            </w:r>
          </w:p>
        </w:tc>
        <w:tc>
          <w:tcPr>
            <w:tcW w:w="956" w:type="pct"/>
            <w:gridSpan w:val="2"/>
          </w:tcPr>
          <w:p w14:paraId="1A246864" w14:textId="77777777" w:rsidR="00B267B9" w:rsidRPr="003C7EF5" w:rsidRDefault="00B267B9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  <w:szCs w:val="18"/>
              </w:rPr>
              <w:t>Workshop Practice Lab-II</w:t>
            </w:r>
          </w:p>
          <w:p w14:paraId="01C589DE" w14:textId="77777777" w:rsidR="00B267B9" w:rsidRPr="003C7EF5" w:rsidRDefault="00B267B9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  <w:szCs w:val="18"/>
              </w:rPr>
              <w:t>RKP</w:t>
            </w:r>
          </w:p>
        </w:tc>
        <w:tc>
          <w:tcPr>
            <w:tcW w:w="545" w:type="pct"/>
          </w:tcPr>
          <w:p w14:paraId="1246AC58" w14:textId="0034B17A" w:rsidR="00B267B9" w:rsidRPr="003C7EF5" w:rsidRDefault="00B267B9" w:rsidP="005D5F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7" w:type="pct"/>
            <w:gridSpan w:val="3"/>
          </w:tcPr>
          <w:p w14:paraId="452C4DCC" w14:textId="77777777" w:rsidR="00B267B9" w:rsidRPr="003C7EF5" w:rsidRDefault="00B267B9" w:rsidP="00B267B9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Applied Sc Lab</w:t>
            </w:r>
          </w:p>
          <w:p w14:paraId="7914E8AC" w14:textId="77777777" w:rsidR="00CC2DB8" w:rsidRPr="003C7EF5" w:rsidRDefault="00CC2DB8" w:rsidP="00CC2DB8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  <w:r w:rsidRPr="003C7EF5">
              <w:rPr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/TKP</w:t>
            </w:r>
          </w:p>
          <w:p w14:paraId="460D4FC1" w14:textId="77777777" w:rsidR="00B267B9" w:rsidRPr="003C7EF5" w:rsidRDefault="00B267B9" w:rsidP="00B267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23" w:type="pct"/>
          </w:tcPr>
          <w:p w14:paraId="775C3819" w14:textId="78B7D33D" w:rsidR="00B267B9" w:rsidRPr="003C7EF5" w:rsidRDefault="00B267B9" w:rsidP="005D5F6A">
            <w:pPr>
              <w:jc w:val="center"/>
              <w:rPr>
                <w:sz w:val="20"/>
                <w:szCs w:val="20"/>
              </w:rPr>
            </w:pPr>
          </w:p>
        </w:tc>
      </w:tr>
      <w:tr w:rsidR="003C7EF5" w:rsidRPr="003C7EF5" w14:paraId="018A3080" w14:textId="77777777" w:rsidTr="00B267B9">
        <w:trPr>
          <w:trHeight w:val="540"/>
        </w:trPr>
        <w:tc>
          <w:tcPr>
            <w:tcW w:w="375" w:type="pct"/>
            <w:vAlign w:val="center"/>
          </w:tcPr>
          <w:p w14:paraId="02862EFD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70C563CB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5F925251" w14:textId="77777777" w:rsidR="00E14735" w:rsidRPr="003C7EF5" w:rsidRDefault="00E1473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THU</w:t>
            </w:r>
          </w:p>
        </w:tc>
        <w:tc>
          <w:tcPr>
            <w:tcW w:w="385" w:type="pct"/>
          </w:tcPr>
          <w:p w14:paraId="0B6CC9AB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9" w:type="pct"/>
            <w:gridSpan w:val="2"/>
          </w:tcPr>
          <w:p w14:paraId="6781493C" w14:textId="77777777" w:rsidR="00E14735" w:rsidRPr="001A31C9" w:rsidRDefault="00E14735" w:rsidP="005F45F0">
            <w:pPr>
              <w:pStyle w:val="TableParagraph"/>
              <w:spacing w:line="224" w:lineRule="exact"/>
              <w:ind w:left="172" w:right="166"/>
              <w:jc w:val="center"/>
              <w:rPr>
                <w:color w:val="FF0000"/>
                <w:sz w:val="20"/>
                <w:highlight w:val="yellow"/>
              </w:rPr>
            </w:pPr>
            <w:r w:rsidRPr="001A31C9">
              <w:rPr>
                <w:color w:val="FF0000"/>
                <w:sz w:val="20"/>
                <w:highlight w:val="yellow"/>
              </w:rPr>
              <w:t>Engg. Maths.</w:t>
            </w:r>
          </w:p>
          <w:p w14:paraId="65E371C4" w14:textId="77777777" w:rsidR="00E14735" w:rsidRPr="003C7EF5" w:rsidRDefault="00E14735" w:rsidP="005F45F0">
            <w:pPr>
              <w:jc w:val="center"/>
            </w:pPr>
            <w:r w:rsidRPr="001A31C9">
              <w:rPr>
                <w:color w:val="FF0000"/>
                <w:sz w:val="20"/>
                <w:highlight w:val="yellow"/>
              </w:rPr>
              <w:t>R.K.C.; B -Block</w:t>
            </w:r>
          </w:p>
        </w:tc>
        <w:tc>
          <w:tcPr>
            <w:tcW w:w="501" w:type="pct"/>
          </w:tcPr>
          <w:p w14:paraId="6190466A" w14:textId="2EA535CE" w:rsidR="00E14735" w:rsidRPr="003C7EF5" w:rsidRDefault="003C7EF5" w:rsidP="005F45F0">
            <w:pPr>
              <w:jc w:val="center"/>
            </w:pPr>
            <w:r w:rsidRPr="003C7EF5">
              <w:rPr>
                <w:sz w:val="20"/>
              </w:rPr>
              <w:t xml:space="preserve">Engg. Chem. </w:t>
            </w:r>
            <w:r w:rsidR="003F68AB" w:rsidRPr="003C7EF5">
              <w:rPr>
                <w:sz w:val="20"/>
              </w:rPr>
              <w:t>SSK/S</w:t>
            </w:r>
            <w:r w:rsidR="003F68AB">
              <w:rPr>
                <w:sz w:val="20"/>
              </w:rPr>
              <w:t>R</w:t>
            </w:r>
            <w:r w:rsidR="003F68AB" w:rsidRPr="003C7EF5">
              <w:rPr>
                <w:sz w:val="20"/>
              </w:rPr>
              <w:t>/S</w:t>
            </w:r>
            <w:r w:rsidR="003F68AB">
              <w:rPr>
                <w:sz w:val="20"/>
              </w:rPr>
              <w:t>K</w:t>
            </w:r>
          </w:p>
        </w:tc>
        <w:tc>
          <w:tcPr>
            <w:tcW w:w="455" w:type="pct"/>
          </w:tcPr>
          <w:p w14:paraId="5DA605CD" w14:textId="77777777" w:rsidR="00E14735" w:rsidRPr="003C7EF5" w:rsidRDefault="00E14735" w:rsidP="005F45F0">
            <w:pPr>
              <w:jc w:val="center"/>
              <w:rPr>
                <w:sz w:val="20"/>
              </w:rPr>
            </w:pPr>
            <w:r w:rsidRPr="003C7EF5">
              <w:rPr>
                <w:sz w:val="20"/>
              </w:rPr>
              <w:t>Comm. Skill</w:t>
            </w:r>
          </w:p>
          <w:p w14:paraId="76EA4505" w14:textId="462ADFA8" w:rsidR="003C7EF5" w:rsidRPr="003C7EF5" w:rsidRDefault="003C7EF5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</w:rPr>
              <w:t>JK</w:t>
            </w:r>
          </w:p>
        </w:tc>
        <w:tc>
          <w:tcPr>
            <w:tcW w:w="545" w:type="pct"/>
          </w:tcPr>
          <w:p w14:paraId="1466BBF8" w14:textId="3DC6087F" w:rsidR="00E14735" w:rsidRPr="003C7EF5" w:rsidRDefault="00E14735" w:rsidP="006C50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0" w:type="pct"/>
            <w:gridSpan w:val="4"/>
          </w:tcPr>
          <w:p w14:paraId="4445C2FB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Graphics -II</w:t>
            </w:r>
          </w:p>
          <w:p w14:paraId="4355DF44" w14:textId="7970EBAC" w:rsidR="00E14735" w:rsidRDefault="00505C89" w:rsidP="005F45F0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PT</w:t>
            </w:r>
            <w:r w:rsidR="00754D87">
              <w:rPr>
                <w:sz w:val="20"/>
                <w:szCs w:val="20"/>
              </w:rPr>
              <w:t>/AY/HM</w:t>
            </w:r>
          </w:p>
          <w:p w14:paraId="50630380" w14:textId="77777777" w:rsidR="00E14735" w:rsidRPr="003C7EF5" w:rsidRDefault="00E14735" w:rsidP="005F45F0">
            <w:pPr>
              <w:jc w:val="center"/>
              <w:rPr>
                <w:sz w:val="20"/>
                <w:szCs w:val="20"/>
              </w:rPr>
            </w:pPr>
          </w:p>
        </w:tc>
      </w:tr>
      <w:tr w:rsidR="003C7EF5" w:rsidRPr="003C7EF5" w14:paraId="0913BCD1" w14:textId="77777777" w:rsidTr="00B267B9">
        <w:trPr>
          <w:trHeight w:val="355"/>
        </w:trPr>
        <w:tc>
          <w:tcPr>
            <w:tcW w:w="375" w:type="pct"/>
            <w:vAlign w:val="center"/>
          </w:tcPr>
          <w:p w14:paraId="2D7360AA" w14:textId="77777777" w:rsidR="003C7EF5" w:rsidRPr="003C7EF5" w:rsidRDefault="003C7EF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3E501C25" w14:textId="77777777" w:rsidR="003C7EF5" w:rsidRPr="003C7EF5" w:rsidRDefault="003C7EF5" w:rsidP="005F45F0">
            <w:pPr>
              <w:jc w:val="center"/>
              <w:rPr>
                <w:b/>
                <w:sz w:val="22"/>
                <w:szCs w:val="22"/>
              </w:rPr>
            </w:pPr>
          </w:p>
          <w:p w14:paraId="22549A3D" w14:textId="77777777" w:rsidR="003C7EF5" w:rsidRPr="003C7EF5" w:rsidRDefault="003C7EF5" w:rsidP="005F45F0">
            <w:pPr>
              <w:jc w:val="center"/>
              <w:rPr>
                <w:b/>
                <w:sz w:val="22"/>
                <w:szCs w:val="22"/>
              </w:rPr>
            </w:pPr>
            <w:r w:rsidRPr="003C7EF5">
              <w:rPr>
                <w:b/>
                <w:sz w:val="22"/>
                <w:szCs w:val="22"/>
              </w:rPr>
              <w:t>FRI</w:t>
            </w:r>
          </w:p>
        </w:tc>
        <w:tc>
          <w:tcPr>
            <w:tcW w:w="385" w:type="pct"/>
          </w:tcPr>
          <w:p w14:paraId="22ADC96A" w14:textId="77777777" w:rsidR="003C7EF5" w:rsidRPr="003C7EF5" w:rsidRDefault="003C7EF5" w:rsidP="005F45F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99" w:type="pct"/>
            <w:gridSpan w:val="2"/>
          </w:tcPr>
          <w:p w14:paraId="392F5303" w14:textId="7C5F08FA" w:rsidR="003C7EF5" w:rsidRPr="003C7EF5" w:rsidRDefault="003C7EF5" w:rsidP="003C7EF5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  <w:szCs w:val="20"/>
              </w:rPr>
              <w:t>DLS</w:t>
            </w:r>
          </w:p>
          <w:p w14:paraId="679059A0" w14:textId="77777777" w:rsidR="003C7EF5" w:rsidRPr="003C7EF5" w:rsidRDefault="003C7EF5" w:rsidP="003C7EF5">
            <w:pPr>
              <w:jc w:val="center"/>
              <w:rPr>
                <w:sz w:val="20"/>
                <w:szCs w:val="20"/>
              </w:rPr>
            </w:pPr>
            <w:r w:rsidRPr="003C7EF5">
              <w:rPr>
                <w:sz w:val="20"/>
              </w:rPr>
              <w:t>SSK/SK/SR</w:t>
            </w:r>
          </w:p>
          <w:p w14:paraId="32EEF72F" w14:textId="77777777" w:rsidR="003C7EF5" w:rsidRPr="003C7EF5" w:rsidRDefault="003C7EF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1" w:type="pct"/>
          </w:tcPr>
          <w:p w14:paraId="148D932E" w14:textId="77777777" w:rsidR="003C7EF5" w:rsidRPr="003C7EF5" w:rsidRDefault="003C7EF5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20"/>
              </w:rPr>
              <w:t>Engg. Phy T.K.P.</w:t>
            </w:r>
          </w:p>
        </w:tc>
        <w:tc>
          <w:tcPr>
            <w:tcW w:w="455" w:type="pct"/>
          </w:tcPr>
          <w:p w14:paraId="1654094E" w14:textId="1AEDEAFD" w:rsidR="003C7EF5" w:rsidRPr="003C7EF5" w:rsidRDefault="003C7EF5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20"/>
              </w:rPr>
              <w:t xml:space="preserve">Engg. Chem. </w:t>
            </w:r>
            <w:r w:rsidR="003F68AB" w:rsidRPr="003C7EF5">
              <w:rPr>
                <w:sz w:val="20"/>
              </w:rPr>
              <w:t>SSK/S</w:t>
            </w:r>
            <w:r w:rsidR="003F68AB">
              <w:rPr>
                <w:sz w:val="20"/>
              </w:rPr>
              <w:t>R</w:t>
            </w:r>
            <w:r w:rsidR="003F68AB" w:rsidRPr="003C7EF5">
              <w:rPr>
                <w:sz w:val="20"/>
              </w:rPr>
              <w:t>/S</w:t>
            </w:r>
            <w:r w:rsidR="003F68AB">
              <w:rPr>
                <w:sz w:val="20"/>
              </w:rPr>
              <w:t>K</w:t>
            </w:r>
          </w:p>
        </w:tc>
        <w:tc>
          <w:tcPr>
            <w:tcW w:w="545" w:type="pct"/>
          </w:tcPr>
          <w:p w14:paraId="30F5B4A7" w14:textId="77777777" w:rsidR="003C7EF5" w:rsidRPr="003C7EF5" w:rsidRDefault="003C7EF5" w:rsidP="005F45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93" w:type="pct"/>
          </w:tcPr>
          <w:p w14:paraId="5D2030CD" w14:textId="77777777" w:rsidR="003C7EF5" w:rsidRPr="003C7EF5" w:rsidRDefault="003C7EF5" w:rsidP="005F45F0">
            <w:pPr>
              <w:jc w:val="center"/>
              <w:rPr>
                <w:bCs/>
                <w:sz w:val="20"/>
                <w:szCs w:val="20"/>
              </w:rPr>
            </w:pPr>
            <w:r w:rsidRPr="003C7EF5">
              <w:rPr>
                <w:bCs/>
                <w:sz w:val="20"/>
                <w:szCs w:val="20"/>
              </w:rPr>
              <w:t>FOEE</w:t>
            </w:r>
          </w:p>
          <w:p w14:paraId="36FD02E9" w14:textId="3A6D7E9D" w:rsidR="003C7EF5" w:rsidRPr="003C7EF5" w:rsidRDefault="003C7EF5" w:rsidP="005F45F0">
            <w:pPr>
              <w:jc w:val="center"/>
            </w:pPr>
            <w:r w:rsidRPr="003C7EF5">
              <w:rPr>
                <w:bCs/>
                <w:sz w:val="20"/>
                <w:szCs w:val="20"/>
              </w:rPr>
              <w:t>MH;</w:t>
            </w:r>
            <w:r w:rsidR="0080605A">
              <w:rPr>
                <w:bCs/>
                <w:sz w:val="20"/>
                <w:szCs w:val="20"/>
              </w:rPr>
              <w:t xml:space="preserve"> </w:t>
            </w:r>
            <w:r w:rsidRPr="003C7EF5">
              <w:rPr>
                <w:bCs/>
                <w:sz w:val="20"/>
                <w:szCs w:val="20"/>
              </w:rPr>
              <w:t>B-Block</w:t>
            </w:r>
          </w:p>
        </w:tc>
        <w:tc>
          <w:tcPr>
            <w:tcW w:w="1047" w:type="pct"/>
            <w:gridSpan w:val="3"/>
          </w:tcPr>
          <w:p w14:paraId="3C51B00E" w14:textId="77777777" w:rsidR="003C7EF5" w:rsidRDefault="003C7EF5" w:rsidP="005F45F0">
            <w:pPr>
              <w:jc w:val="center"/>
              <w:rPr>
                <w:sz w:val="18"/>
                <w:szCs w:val="18"/>
              </w:rPr>
            </w:pPr>
            <w:r w:rsidRPr="003C7EF5">
              <w:rPr>
                <w:sz w:val="18"/>
                <w:szCs w:val="18"/>
              </w:rPr>
              <w:t>PROFESSIONAL PRACTICES -I</w:t>
            </w:r>
          </w:p>
          <w:p w14:paraId="236587B4" w14:textId="24DBEA92" w:rsidR="00304DE5" w:rsidRPr="003C7EF5" w:rsidRDefault="00304DE5" w:rsidP="005F45F0">
            <w:pPr>
              <w:jc w:val="center"/>
            </w:pPr>
            <w:r w:rsidRPr="003C7EF5">
              <w:rPr>
                <w:sz w:val="20"/>
              </w:rPr>
              <w:t>SSK/S</w:t>
            </w:r>
            <w:r>
              <w:rPr>
                <w:sz w:val="20"/>
              </w:rPr>
              <w:t>R</w:t>
            </w:r>
            <w:r w:rsidRPr="003C7EF5">
              <w:rPr>
                <w:sz w:val="20"/>
              </w:rPr>
              <w:t>/S</w:t>
            </w:r>
            <w:r>
              <w:rPr>
                <w:sz w:val="20"/>
              </w:rPr>
              <w:t>K</w:t>
            </w:r>
          </w:p>
        </w:tc>
      </w:tr>
    </w:tbl>
    <w:p w14:paraId="553F48C9" w14:textId="77777777" w:rsidR="00E14735" w:rsidRPr="003C7EF5" w:rsidRDefault="00E14735" w:rsidP="00E14735"/>
    <w:p w14:paraId="77D81CF6" w14:textId="77777777" w:rsidR="00E14735" w:rsidRPr="003C7EF5" w:rsidRDefault="00E14735" w:rsidP="00E14735"/>
    <w:p w14:paraId="38DBF052" w14:textId="77777777" w:rsidR="00E14735" w:rsidRPr="003C7EF5" w:rsidRDefault="00E14735" w:rsidP="00E14735"/>
    <w:p w14:paraId="689F4371" w14:textId="77777777" w:rsidR="00E14735" w:rsidRPr="003C7EF5" w:rsidRDefault="00E14735" w:rsidP="00E14735"/>
    <w:p w14:paraId="40EB3518" w14:textId="77777777" w:rsidR="00E14735" w:rsidRPr="003C7EF5" w:rsidRDefault="00E14735" w:rsidP="00E14735"/>
    <w:p w14:paraId="1A60BAE7" w14:textId="77777777" w:rsidR="00E14735" w:rsidRPr="003C7EF5" w:rsidRDefault="00E14735" w:rsidP="00E14735">
      <w:pPr>
        <w:ind w:left="1134"/>
        <w:rPr>
          <w:b/>
          <w:bCs/>
        </w:rPr>
      </w:pPr>
    </w:p>
    <w:p w14:paraId="0BEEF9F3" w14:textId="77777777" w:rsidR="00E14735" w:rsidRPr="003C7EF5" w:rsidRDefault="00E14735" w:rsidP="00E14735">
      <w:pPr>
        <w:jc w:val="center"/>
        <w:rPr>
          <w:b/>
        </w:rPr>
      </w:pPr>
    </w:p>
    <w:p w14:paraId="69F7A46F" w14:textId="77777777" w:rsidR="00E14735" w:rsidRPr="003C7EF5" w:rsidRDefault="00E14735" w:rsidP="00E14735">
      <w:pPr>
        <w:jc w:val="center"/>
        <w:rPr>
          <w:b/>
        </w:rPr>
      </w:pPr>
    </w:p>
    <w:p w14:paraId="5C6C2943" w14:textId="77777777" w:rsidR="00E14735" w:rsidRPr="003C7EF5" w:rsidRDefault="00E14735" w:rsidP="00E14735">
      <w:pPr>
        <w:jc w:val="center"/>
        <w:rPr>
          <w:b/>
        </w:rPr>
      </w:pPr>
    </w:p>
    <w:p w14:paraId="3C77E19B" w14:textId="77777777" w:rsidR="00E14735" w:rsidRPr="003C7EF5" w:rsidRDefault="00E14735" w:rsidP="00E14735">
      <w:pPr>
        <w:jc w:val="center"/>
        <w:rPr>
          <w:b/>
        </w:rPr>
      </w:pPr>
    </w:p>
    <w:p w14:paraId="5E16D139" w14:textId="77777777" w:rsidR="00E14735" w:rsidRPr="003C7EF5" w:rsidRDefault="00E14735" w:rsidP="00E14735">
      <w:pPr>
        <w:jc w:val="center"/>
        <w:rPr>
          <w:b/>
        </w:rPr>
      </w:pPr>
    </w:p>
    <w:p w14:paraId="2C655059" w14:textId="77777777" w:rsidR="00E14735" w:rsidRPr="003C7EF5" w:rsidRDefault="00E14735" w:rsidP="00E14735">
      <w:pPr>
        <w:jc w:val="center"/>
        <w:rPr>
          <w:b/>
        </w:rPr>
      </w:pPr>
    </w:p>
    <w:p w14:paraId="45C83B9A" w14:textId="77777777" w:rsidR="00E14735" w:rsidRPr="003C7EF5" w:rsidRDefault="00E14735" w:rsidP="00E14735">
      <w:pPr>
        <w:jc w:val="center"/>
        <w:rPr>
          <w:b/>
        </w:rPr>
      </w:pPr>
    </w:p>
    <w:p w14:paraId="2DA3518C" w14:textId="77777777" w:rsidR="00E14735" w:rsidRPr="003C7EF5" w:rsidRDefault="00E14735" w:rsidP="00E14735">
      <w:pPr>
        <w:jc w:val="center"/>
        <w:rPr>
          <w:b/>
        </w:rPr>
      </w:pPr>
    </w:p>
    <w:p w14:paraId="6D7C3016" w14:textId="77777777" w:rsidR="00E14735" w:rsidRPr="003C7EF5" w:rsidRDefault="00E14735" w:rsidP="00E14735">
      <w:pPr>
        <w:jc w:val="center"/>
        <w:rPr>
          <w:b/>
        </w:rPr>
      </w:pPr>
    </w:p>
    <w:p w14:paraId="64D36DE6" w14:textId="77777777" w:rsidR="005447A0" w:rsidRDefault="005447A0" w:rsidP="00E14735">
      <w:pPr>
        <w:jc w:val="center"/>
        <w:rPr>
          <w:b/>
        </w:rPr>
      </w:pPr>
    </w:p>
    <w:p w14:paraId="1A388369" w14:textId="77777777" w:rsidR="005447A0" w:rsidRDefault="005447A0" w:rsidP="00E14735">
      <w:pPr>
        <w:jc w:val="center"/>
        <w:rPr>
          <w:b/>
        </w:rPr>
      </w:pPr>
    </w:p>
    <w:p w14:paraId="3CDA2777" w14:textId="77777777" w:rsidR="005447A0" w:rsidRDefault="005447A0" w:rsidP="00E14735">
      <w:pPr>
        <w:jc w:val="center"/>
        <w:rPr>
          <w:b/>
        </w:rPr>
      </w:pPr>
    </w:p>
    <w:p w14:paraId="32026087" w14:textId="77777777" w:rsidR="00CC3CC4" w:rsidRDefault="00CC3CC4" w:rsidP="00E14735">
      <w:pPr>
        <w:jc w:val="center"/>
        <w:rPr>
          <w:b/>
        </w:rPr>
      </w:pPr>
    </w:p>
    <w:sectPr w:rsidR="00CC3CC4" w:rsidSect="00180185">
      <w:pgSz w:w="16839" w:h="11907" w:orient="landscape" w:code="9"/>
      <w:pgMar w:top="284" w:right="1440" w:bottom="720" w:left="1440" w:header="170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Ta3tDAxNTe0NLFQ0lEKTi0uzszPAykwrAUA8VY3NiwAAAA="/>
  </w:docVars>
  <w:rsids>
    <w:rsidRoot w:val="00B73FCF"/>
    <w:rsid w:val="0000181A"/>
    <w:rsid w:val="00067DE9"/>
    <w:rsid w:val="000C73E7"/>
    <w:rsid w:val="000F5377"/>
    <w:rsid w:val="0014199A"/>
    <w:rsid w:val="00171B56"/>
    <w:rsid w:val="00182F0A"/>
    <w:rsid w:val="001A31C9"/>
    <w:rsid w:val="001F33E5"/>
    <w:rsid w:val="00304DE5"/>
    <w:rsid w:val="00346081"/>
    <w:rsid w:val="00376F70"/>
    <w:rsid w:val="0039049F"/>
    <w:rsid w:val="003A6136"/>
    <w:rsid w:val="003C7EF5"/>
    <w:rsid w:val="003F68AB"/>
    <w:rsid w:val="00422F66"/>
    <w:rsid w:val="00450E96"/>
    <w:rsid w:val="00471290"/>
    <w:rsid w:val="00495CCE"/>
    <w:rsid w:val="004F7676"/>
    <w:rsid w:val="00505C89"/>
    <w:rsid w:val="0051398E"/>
    <w:rsid w:val="005178DA"/>
    <w:rsid w:val="005447A0"/>
    <w:rsid w:val="00587BC4"/>
    <w:rsid w:val="005A6177"/>
    <w:rsid w:val="005D5F6A"/>
    <w:rsid w:val="00664C13"/>
    <w:rsid w:val="006766E3"/>
    <w:rsid w:val="006C504D"/>
    <w:rsid w:val="006C52CC"/>
    <w:rsid w:val="007050FA"/>
    <w:rsid w:val="0070654D"/>
    <w:rsid w:val="00754D87"/>
    <w:rsid w:val="0080213C"/>
    <w:rsid w:val="0080605A"/>
    <w:rsid w:val="008E255F"/>
    <w:rsid w:val="0093000E"/>
    <w:rsid w:val="009563A6"/>
    <w:rsid w:val="009C127C"/>
    <w:rsid w:val="00A8477A"/>
    <w:rsid w:val="00AD7FE8"/>
    <w:rsid w:val="00B267B9"/>
    <w:rsid w:val="00B47B5B"/>
    <w:rsid w:val="00B70D0C"/>
    <w:rsid w:val="00B73FCF"/>
    <w:rsid w:val="00BB046D"/>
    <w:rsid w:val="00CC2DB8"/>
    <w:rsid w:val="00CC3CC4"/>
    <w:rsid w:val="00CD22BA"/>
    <w:rsid w:val="00DF37FD"/>
    <w:rsid w:val="00DF7871"/>
    <w:rsid w:val="00E14735"/>
    <w:rsid w:val="00EA5A6B"/>
    <w:rsid w:val="00F64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15A04"/>
  <w15:chartTrackingRefBased/>
  <w15:docId w15:val="{0D0C150E-CC44-4A90-A58E-3901432CD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7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14735"/>
    <w:pPr>
      <w:widowControl w:val="0"/>
      <w:autoSpaceDE w:val="0"/>
      <w:autoSpaceDN w:val="0"/>
    </w:pPr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E1473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E14735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3766F-690F-4937-BF9E-5FC805DDE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kha Mehta</dc:creator>
  <cp:keywords/>
  <dc:description/>
  <cp:lastModifiedBy>Rohit kamal Chatterjee</cp:lastModifiedBy>
  <cp:revision>43</cp:revision>
  <dcterms:created xsi:type="dcterms:W3CDTF">2022-02-14T12:01:00Z</dcterms:created>
  <dcterms:modified xsi:type="dcterms:W3CDTF">2022-02-25T06:58:00Z</dcterms:modified>
</cp:coreProperties>
</file>